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DA1D1" w14:textId="32F1807B" w:rsidR="003E3C43" w:rsidRPr="0089674F" w:rsidRDefault="00C90B8C" w:rsidP="0089674F">
      <w:pPr>
        <w:pStyle w:val="MDPI13authornames"/>
        <w:jc w:val="center"/>
        <w:rPr>
          <w:rFonts w:asciiTheme="majorBidi" w:hAnsiTheme="majorBidi" w:cstheme="majorBidi"/>
          <w:szCs w:val="20"/>
        </w:rPr>
      </w:pPr>
      <w:r w:rsidRPr="003E76E0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2D80306" wp14:editId="634EFE59">
                <wp:simplePos x="0" y="0"/>
                <wp:positionH relativeFrom="column">
                  <wp:posOffset>810736</wp:posOffset>
                </wp:positionH>
                <wp:positionV relativeFrom="paragraph">
                  <wp:posOffset>23971</wp:posOffset>
                </wp:positionV>
                <wp:extent cx="4533899" cy="850899"/>
                <wp:effectExtent l="0" t="0" r="635" b="698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899" cy="85089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3DB85B" w14:textId="395970FF" w:rsidR="003E76E0" w:rsidRDefault="003E76E0" w:rsidP="003E76E0">
                            <w:pPr>
                              <w:spacing w:line="240" w:lineRule="auto"/>
                              <w:jc w:val="center"/>
                            </w:pPr>
                            <w:r w:rsidRPr="003E76E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Journal of Umm Al-Qura University for </w:t>
                            </w:r>
                            <w:r w:rsidR="00186645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br/>
                            </w:r>
                            <w:r w:rsidRPr="003E76E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Medical Sciences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br/>
                            </w:r>
                            <w:r w:rsidRPr="003E76E0">
                              <w:rPr>
                                <w:rFonts w:asciiTheme="majorBidi" w:hAnsiTheme="majorBidi" w:cstheme="majorBidi"/>
                                <w:sz w:val="18"/>
                                <w:szCs w:val="16"/>
                              </w:rPr>
                              <w:t xml:space="preserve">Journal homepage: </w:t>
                            </w:r>
                            <w:hyperlink r:id="rId8" w:history="1">
                              <w:r w:rsidRPr="003E76E0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https://uqu.edu.sa/en/mj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803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3.85pt;margin-top:1.9pt;width:357pt;height:67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" fillcolor="white [3212]" stroked="f">
                <v:textbox>
                  <w:txbxContent>
                    <w:p w14:paraId="1C3DB85B" w14:textId="395970FF" w:rsidR="003E76E0" w:rsidRDefault="003E76E0" w:rsidP="003E76E0">
                      <w:pPr>
                        <w:spacing w:line="240" w:lineRule="auto"/>
                        <w:jc w:val="center"/>
                      </w:pPr>
                      <w:r w:rsidRPr="003E76E0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Journal of Umm Al-Qura University for </w:t>
                      </w:r>
                      <w:r w:rsidR="00186645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br/>
                      </w:r>
                      <w:r w:rsidRPr="003E76E0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 Medical Sciences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br/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br/>
                      </w:r>
                      <w:r w:rsidRPr="003E76E0">
                        <w:rPr>
                          <w:rFonts w:asciiTheme="majorBidi" w:hAnsiTheme="majorBidi" w:cstheme="majorBidi"/>
                          <w:sz w:val="18"/>
                          <w:szCs w:val="16"/>
                        </w:rPr>
                        <w:t xml:space="preserve">Journal homepage: </w:t>
                      </w:r>
                      <w:hyperlink r:id="rId9" w:history="1">
                        <w:r w:rsidRPr="003E76E0">
                          <w:rPr>
                            <w:rStyle w:val="Hyperlink"/>
                            <w:sz w:val="18"/>
                            <w:szCs w:val="18"/>
                          </w:rPr>
                          <w:t>https://uqu.edu.sa/en/mj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960B07" w:rsidRPr="0090027B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2FF00F" wp14:editId="27C43899">
                <wp:simplePos x="0" y="0"/>
                <wp:positionH relativeFrom="column">
                  <wp:posOffset>73984</wp:posOffset>
                </wp:positionH>
                <wp:positionV relativeFrom="paragraph">
                  <wp:posOffset>-3597</wp:posOffset>
                </wp:positionV>
                <wp:extent cx="5880598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0598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DCD93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85pt,-.3pt" to="468.9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924E2D" w:rsidRPr="00BB4953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F16E5B3" wp14:editId="21DF9A9F">
                <wp:simplePos x="0" y="0"/>
                <wp:positionH relativeFrom="column">
                  <wp:posOffset>41910</wp:posOffset>
                </wp:positionH>
                <wp:positionV relativeFrom="paragraph">
                  <wp:posOffset>961390</wp:posOffset>
                </wp:positionV>
                <wp:extent cx="6009005" cy="2086610"/>
                <wp:effectExtent l="0" t="0" r="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9005" cy="2086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7001F" w14:textId="02DC1B53" w:rsidR="00BB4953" w:rsidRPr="00924E2D" w:rsidRDefault="00CC3880" w:rsidP="00D9149E">
                            <w:pPr>
                              <w:spacing w:after="0" w:line="240" w:lineRule="auto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Type of </w:t>
                            </w:r>
                            <w:r w:rsidR="00924E2D" w:rsidRPr="00924E2D">
                              <w:rPr>
                                <w:rFonts w:asciiTheme="majorBidi" w:hAnsiTheme="majorBidi" w:cstheme="majorBidi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Article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(</w:t>
                            </w:r>
                            <w:r w:rsidRPr="005A52A2">
                              <w:rPr>
                                <w:rFonts w:asciiTheme="majorBidi" w:hAnsiTheme="majorBidi" w:cstheme="majorBidi"/>
                                <w:b/>
                                <w:i/>
                                <w:iCs/>
                                <w:color w:val="0070C0"/>
                                <w:sz w:val="24"/>
                                <w:szCs w:val="24"/>
                              </w:rPr>
                              <w:t>Research, Review, Case Study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>)</w:t>
                            </w:r>
                            <w:r w:rsidR="00924E2D">
                              <w:rPr>
                                <w:rFonts w:asciiTheme="majorBidi" w:hAnsiTheme="majorBidi" w:cstheme="majorBidi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br/>
                            </w:r>
                            <w:r w:rsidR="00924E2D">
                              <w:rPr>
                                <w:rFonts w:asciiTheme="majorBidi" w:hAnsiTheme="majorBidi" w:cstheme="majorBidi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br/>
                            </w:r>
                            <w:r w:rsidR="00751C9F">
                              <w:rPr>
                                <w:rFonts w:asciiTheme="majorBidi" w:hAnsiTheme="majorBidi" w:cstheme="majorBidi"/>
                                <w:b/>
                                <w:sz w:val="24"/>
                                <w:szCs w:val="24"/>
                              </w:rPr>
                              <w:t>Title</w:t>
                            </w:r>
                            <w:r w:rsidR="00DB36B9">
                              <w:rPr>
                                <w:rFonts w:asciiTheme="majorBidi" w:hAnsiTheme="majorBidi" w:cstheme="majorBidi"/>
                                <w:b/>
                                <w:sz w:val="24"/>
                                <w:szCs w:val="24"/>
                              </w:rPr>
                              <w:t xml:space="preserve"> (</w:t>
                            </w:r>
                            <w:r w:rsidR="00DB36B9" w:rsidRPr="00465058">
                              <w:rPr>
                                <w:rFonts w:asciiTheme="majorBidi" w:hAnsiTheme="majorBidi" w:cstheme="majorBidi"/>
                                <w:b/>
                                <w:sz w:val="24"/>
                                <w:szCs w:val="24"/>
                              </w:rPr>
                              <w:t>Max Words 15)</w:t>
                            </w:r>
                            <w:r w:rsidR="00751C9F">
                              <w:rPr>
                                <w:rFonts w:asciiTheme="majorBidi" w:hAnsiTheme="majorBidi" w:cstheme="majorBidi"/>
                                <w:b/>
                                <w:sz w:val="24"/>
                                <w:szCs w:val="24"/>
                              </w:rPr>
                              <w:t xml:space="preserve"> (Times New Roman Size 12)</w:t>
                            </w:r>
                            <w:r w:rsidR="00751C9F">
                              <w:rPr>
                                <w:rFonts w:asciiTheme="majorBidi" w:hAnsiTheme="majorBidi" w:cstheme="majorBid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  <w:r w:rsidR="00DB36B9">
                              <w:rPr>
                                <w:rFonts w:asciiTheme="majorBidi" w:hAnsiTheme="majorBidi" w:cstheme="majorBidi"/>
                              </w:rPr>
                              <w:br/>
                            </w:r>
                            <w:r w:rsidR="00BB4953" w:rsidRPr="0090027B">
                              <w:rPr>
                                <w:rFonts w:asciiTheme="majorBidi" w:hAnsiTheme="majorBidi" w:cstheme="majorBidi"/>
                              </w:rPr>
                              <w:br/>
                            </w:r>
                            <w:r w:rsidR="00751C9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Author</w:t>
                            </w:r>
                            <w:r w:rsidR="00BB4953" w:rsidRPr="000B028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  <w:vertAlign w:val="superscript"/>
                              </w:rPr>
                              <w:t>1</w:t>
                            </w:r>
                            <w:r w:rsidR="00D9740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  <w:vertAlign w:val="superscript"/>
                              </w:rPr>
                              <w:t>*</w:t>
                            </w:r>
                            <w:r w:rsidR="00BB4953" w:rsidRPr="000B028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751C9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Author</w:t>
                            </w:r>
                            <w:r w:rsidR="00BB4953" w:rsidRPr="000B028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  <w:vertAlign w:val="superscript"/>
                              </w:rPr>
                              <w:t>2</w:t>
                            </w:r>
                            <w:r w:rsidR="000B0280" w:rsidRPr="000B028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751C9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Author</w:t>
                            </w:r>
                            <w:r w:rsidR="000B0280" w:rsidRPr="000B028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  <w:vertAlign w:val="superscript"/>
                              </w:rPr>
                              <w:t>3</w:t>
                            </w:r>
                            <w:r w:rsidR="000B0280" w:rsidRPr="000B028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751C9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Author</w:t>
                            </w:r>
                            <w:r w:rsidR="000B0280" w:rsidRPr="000B028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  <w:vertAlign w:val="superscript"/>
                              </w:rPr>
                              <w:t>4</w:t>
                            </w:r>
                            <w:r w:rsidR="000B0280" w:rsidRPr="000B028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751C9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</w:rPr>
                              <w:t>Author</w:t>
                            </w:r>
                            <w:r w:rsidR="000B0280" w:rsidRPr="000B028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0"/>
                                <w:szCs w:val="20"/>
                                <w:vertAlign w:val="superscript"/>
                              </w:rPr>
                              <w:t>5</w:t>
                            </w:r>
                            <w:r w:rsidR="000B0280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751C9F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t>(Times New Roman Size 10)</w:t>
                            </w:r>
                            <w:r w:rsidR="00BB4953" w:rsidRPr="00CE140A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  <w:br/>
                            </w:r>
                            <w:r w:rsidR="00367142" w:rsidRPr="00924E2D">
                              <w:rPr>
                                <w:rFonts w:asciiTheme="majorBidi" w:hAnsiTheme="majorBidi" w:cstheme="majorBidi"/>
                                <w:vertAlign w:val="superscript"/>
                                <w:lang w:bidi="en-US"/>
                              </w:rPr>
                              <w:br/>
                            </w:r>
                            <w:r w:rsidR="00BB4953"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vertAlign w:val="superscript"/>
                                <w:lang w:bidi="en-US"/>
                              </w:rPr>
                              <w:t>1</w:t>
                            </w:r>
                            <w:r w:rsidR="000B0280" w:rsidRPr="00924E2D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bookmarkStart w:id="0" w:name="_Hlk79058932"/>
                            <w:bookmarkEnd w:id="0"/>
                            <w:r w:rsidR="00D9149E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Affiliation </w:t>
                            </w:r>
                            <w:r w:rsidR="005A52A2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>(Department/Faculty, Organization/University, City, Postal Code</w:t>
                            </w:r>
                            <w:r w:rsidR="005A52A2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>,</w:t>
                            </w:r>
                            <w:r w:rsidR="005A52A2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 Country)</w:t>
                            </w:r>
                            <w:r w:rsidR="00D9149E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br/>
                            </w:r>
                            <w:r w:rsidR="00751C9F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  (Times New Roman Size 9) </w:t>
                            </w:r>
                          </w:p>
                          <w:p w14:paraId="111CAFA8" w14:textId="708E6CD4" w:rsidR="00BB4953" w:rsidRPr="000B0280" w:rsidRDefault="00BB4953" w:rsidP="00D9149E">
                            <w:pPr>
                              <w:spacing w:after="0" w:line="240" w:lineRule="auto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  <w:lang w:bidi="en-US"/>
                              </w:rPr>
                            </w:pPr>
                            <w:r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vertAlign w:val="superscript"/>
                                <w:lang w:bidi="en-US"/>
                              </w:rPr>
                              <w:t>2</w:t>
                            </w:r>
                            <w:r w:rsidR="000B0280"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vertAlign w:val="superscript"/>
                                <w:lang w:bidi="en-US"/>
                              </w:rPr>
                              <w:t xml:space="preserve"> </w:t>
                            </w:r>
                            <w:r w:rsidR="00D9149E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Affiliation </w:t>
                            </w:r>
                            <w:r w:rsidR="005A52A2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>(Department/Faculty, Organization/University, City, Postal Code</w:t>
                            </w:r>
                            <w:r w:rsidR="005A52A2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>,</w:t>
                            </w:r>
                            <w:r w:rsidR="005A52A2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 Country)</w:t>
                            </w:r>
                            <w:r w:rsidR="000B0280"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br/>
                            </w:r>
                            <w:r w:rsidR="000B0280"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vertAlign w:val="superscript"/>
                                <w:lang w:bidi="en-US"/>
                              </w:rPr>
                              <w:t>3</w:t>
                            </w:r>
                            <w:r w:rsidR="000B0280"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 </w:t>
                            </w:r>
                            <w:r w:rsidR="00D9149E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Affiliation </w:t>
                            </w:r>
                            <w:r w:rsidR="005A52A2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>(Department/Faculty, Organization/University, City, Postal Code</w:t>
                            </w:r>
                            <w:r w:rsidR="005A52A2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>,</w:t>
                            </w:r>
                            <w:r w:rsidR="005A52A2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 Country)</w:t>
                            </w:r>
                            <w:r w:rsidR="000B0280"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br/>
                            </w:r>
                            <w:r w:rsidR="000B0280"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vertAlign w:val="superscript"/>
                                <w:lang w:bidi="en-US"/>
                              </w:rPr>
                              <w:t>4</w:t>
                            </w:r>
                            <w:r w:rsidR="000B0280"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 </w:t>
                            </w:r>
                            <w:r w:rsidR="00D9149E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Affiliation </w:t>
                            </w:r>
                            <w:r w:rsidR="005A52A2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>(Department/Faculty, Organization/University, City, Postal Code</w:t>
                            </w:r>
                            <w:r w:rsidR="005A52A2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>,</w:t>
                            </w:r>
                            <w:r w:rsidR="005A52A2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 Country)</w:t>
                            </w:r>
                            <w:r w:rsid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br/>
                            </w:r>
                            <w:r w:rsidR="000B0280"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vertAlign w:val="superscript"/>
                                <w:lang w:bidi="en-US"/>
                              </w:rPr>
                              <w:t>5</w:t>
                            </w:r>
                            <w:r w:rsidR="000B0280" w:rsidRPr="00924E2D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 </w:t>
                            </w:r>
                            <w:r w:rsidR="00D9149E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Affiliation </w:t>
                            </w:r>
                            <w:r w:rsidR="005A52A2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>(Department/Faculty, Organization/University, City, Postal Code</w:t>
                            </w:r>
                            <w:r w:rsidR="005A52A2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>,</w:t>
                            </w:r>
                            <w:r w:rsidR="005A52A2" w:rsidRPr="00D9149E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en-US"/>
                              </w:rPr>
                              <w:t xml:space="preserve"> Country)</w:t>
                            </w:r>
                            <w:r w:rsidR="000B0280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  <w:lang w:bidi="en-US"/>
                              </w:rPr>
                              <w:br/>
                            </w:r>
                          </w:p>
                          <w:p w14:paraId="148B8664" w14:textId="408A9471" w:rsidR="00BB4953" w:rsidRPr="00CE140A" w:rsidRDefault="00744085" w:rsidP="00BB4953">
                            <w:pPr>
                              <w:spacing w:after="0" w:line="240" w:lineRule="auto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  <w:lang w:bidi="en-US"/>
                              </w:rPr>
                            </w:pPr>
                            <w:r w:rsidRPr="00CE140A"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  <w:lang w:bidi="en-US"/>
                              </w:rPr>
                              <w:br/>
                            </w:r>
                          </w:p>
                          <w:p w14:paraId="2F9564C7" w14:textId="3947139F" w:rsidR="00BB4953" w:rsidRDefault="00BB495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6E5B3" id="_x0000_s1027" type="#_x0000_t202" style="position:absolute;left:0;text-align:left;margin-left:3.3pt;margin-top:75.7pt;width:473.15pt;height:164.3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" stroked="f">
                <v:textbox>
                  <w:txbxContent>
                    <w:p w14:paraId="7787001F" w14:textId="02DC1B53" w:rsidR="00BB4953" w:rsidRPr="00924E2D" w:rsidRDefault="00CC3880" w:rsidP="00D9149E">
                      <w:pPr>
                        <w:spacing w:after="0" w:line="240" w:lineRule="auto"/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i/>
                          <w:iCs/>
                          <w:sz w:val="24"/>
                          <w:szCs w:val="24"/>
                        </w:rPr>
                        <w:t xml:space="preserve">Type of </w:t>
                      </w:r>
                      <w:r w:rsidR="00924E2D" w:rsidRPr="00924E2D">
                        <w:rPr>
                          <w:rFonts w:asciiTheme="majorBidi" w:hAnsiTheme="majorBidi" w:cstheme="majorBidi"/>
                          <w:b/>
                          <w:i/>
                          <w:iCs/>
                          <w:sz w:val="24"/>
                          <w:szCs w:val="24"/>
                        </w:rPr>
                        <w:t xml:space="preserve"> Article</w:t>
                      </w:r>
                      <w:r>
                        <w:rPr>
                          <w:rFonts w:asciiTheme="majorBidi" w:hAnsiTheme="majorBidi" w:cstheme="majorBidi"/>
                          <w:b/>
                          <w:i/>
                          <w:iCs/>
                          <w:sz w:val="24"/>
                          <w:szCs w:val="24"/>
                        </w:rPr>
                        <w:t xml:space="preserve"> (</w:t>
                      </w:r>
                      <w:r w:rsidRPr="005A52A2">
                        <w:rPr>
                          <w:rFonts w:asciiTheme="majorBidi" w:hAnsiTheme="majorBidi" w:cstheme="majorBidi"/>
                          <w:b/>
                          <w:i/>
                          <w:iCs/>
                          <w:color w:val="0070C0"/>
                          <w:sz w:val="24"/>
                          <w:szCs w:val="24"/>
                        </w:rPr>
                        <w:t>Research, Review, Case Study</w:t>
                      </w:r>
                      <w:r>
                        <w:rPr>
                          <w:rFonts w:asciiTheme="majorBidi" w:hAnsiTheme="majorBidi" w:cstheme="majorBidi"/>
                          <w:b/>
                          <w:i/>
                          <w:iCs/>
                          <w:sz w:val="24"/>
                          <w:szCs w:val="24"/>
                        </w:rPr>
                        <w:t>)</w:t>
                      </w:r>
                      <w:r w:rsidR="00924E2D">
                        <w:rPr>
                          <w:rFonts w:asciiTheme="majorBidi" w:hAnsiTheme="majorBidi" w:cstheme="majorBidi"/>
                          <w:b/>
                          <w:i/>
                          <w:iCs/>
                          <w:sz w:val="24"/>
                          <w:szCs w:val="24"/>
                        </w:rPr>
                        <w:br/>
                      </w:r>
                      <w:r w:rsidR="00924E2D">
                        <w:rPr>
                          <w:rFonts w:asciiTheme="majorBidi" w:hAnsiTheme="majorBidi" w:cstheme="majorBidi"/>
                          <w:b/>
                          <w:i/>
                          <w:iCs/>
                          <w:sz w:val="24"/>
                          <w:szCs w:val="24"/>
                        </w:rPr>
                        <w:br/>
                      </w:r>
                      <w:r w:rsidR="00751C9F">
                        <w:rPr>
                          <w:rFonts w:asciiTheme="majorBidi" w:hAnsiTheme="majorBidi" w:cstheme="majorBidi"/>
                          <w:b/>
                          <w:sz w:val="24"/>
                          <w:szCs w:val="24"/>
                        </w:rPr>
                        <w:t>Title</w:t>
                      </w:r>
                      <w:r w:rsidR="00DB36B9">
                        <w:rPr>
                          <w:rFonts w:asciiTheme="majorBidi" w:hAnsiTheme="majorBidi" w:cstheme="majorBidi"/>
                          <w:b/>
                          <w:sz w:val="24"/>
                          <w:szCs w:val="24"/>
                        </w:rPr>
                        <w:t xml:space="preserve"> (</w:t>
                      </w:r>
                      <w:r w:rsidR="00DB36B9" w:rsidRPr="00465058">
                        <w:rPr>
                          <w:rFonts w:asciiTheme="majorBidi" w:hAnsiTheme="majorBidi" w:cstheme="majorBidi"/>
                          <w:b/>
                          <w:sz w:val="24"/>
                          <w:szCs w:val="24"/>
                        </w:rPr>
                        <w:t>Max Words 15)</w:t>
                      </w:r>
                      <w:r w:rsidR="00751C9F">
                        <w:rPr>
                          <w:rFonts w:asciiTheme="majorBidi" w:hAnsiTheme="majorBidi" w:cstheme="majorBidi"/>
                          <w:b/>
                          <w:sz w:val="24"/>
                          <w:szCs w:val="24"/>
                        </w:rPr>
                        <w:t xml:space="preserve"> (Times New Roman Size 12)</w:t>
                      </w:r>
                      <w:r w:rsidR="00751C9F">
                        <w:rPr>
                          <w:rFonts w:asciiTheme="majorBidi" w:hAnsiTheme="majorBidi" w:cstheme="majorBidi"/>
                          <w:b/>
                          <w:sz w:val="24"/>
                          <w:szCs w:val="24"/>
                        </w:rPr>
                        <w:br/>
                      </w:r>
                      <w:r w:rsidR="00DB36B9">
                        <w:rPr>
                          <w:rFonts w:asciiTheme="majorBidi" w:hAnsiTheme="majorBidi" w:cstheme="majorBidi"/>
                        </w:rPr>
                        <w:br/>
                      </w:r>
                      <w:r w:rsidR="00BB4953" w:rsidRPr="0090027B">
                        <w:rPr>
                          <w:rFonts w:asciiTheme="majorBidi" w:hAnsiTheme="majorBidi" w:cstheme="majorBidi"/>
                        </w:rPr>
                        <w:br/>
                      </w:r>
                      <w:r w:rsidR="00751C9F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Author</w:t>
                      </w:r>
                      <w:r w:rsidR="00BB4953" w:rsidRPr="000B028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  <w:vertAlign w:val="superscript"/>
                        </w:rPr>
                        <w:t>1</w:t>
                      </w:r>
                      <w:r w:rsidR="00D9740F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  <w:vertAlign w:val="superscript"/>
                        </w:rPr>
                        <w:t>*</w:t>
                      </w:r>
                      <w:r w:rsidR="00BB4953" w:rsidRPr="000B028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751C9F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Author</w:t>
                      </w:r>
                      <w:r w:rsidR="00BB4953" w:rsidRPr="000B028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  <w:vertAlign w:val="superscript"/>
                        </w:rPr>
                        <w:t>2</w:t>
                      </w:r>
                      <w:r w:rsidR="000B0280" w:rsidRPr="000B028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751C9F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Author</w:t>
                      </w:r>
                      <w:r w:rsidR="000B0280" w:rsidRPr="000B028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  <w:vertAlign w:val="superscript"/>
                        </w:rPr>
                        <w:t>3</w:t>
                      </w:r>
                      <w:r w:rsidR="000B0280" w:rsidRPr="000B028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751C9F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Author</w:t>
                      </w:r>
                      <w:r w:rsidR="000B0280" w:rsidRPr="000B028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  <w:vertAlign w:val="superscript"/>
                        </w:rPr>
                        <w:t>4</w:t>
                      </w:r>
                      <w:r w:rsidR="000B0280" w:rsidRPr="000B028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751C9F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</w:rPr>
                        <w:t>Author</w:t>
                      </w:r>
                      <w:r w:rsidR="000B0280" w:rsidRPr="000B0280">
                        <w:rPr>
                          <w:rFonts w:asciiTheme="majorBidi" w:hAnsiTheme="majorBidi" w:cstheme="majorBidi"/>
                          <w:b/>
                          <w:bCs/>
                          <w:sz w:val="20"/>
                          <w:szCs w:val="20"/>
                          <w:vertAlign w:val="superscript"/>
                        </w:rPr>
                        <w:t>5</w:t>
                      </w:r>
                      <w:r w:rsidR="000B0280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 xml:space="preserve">  </w:t>
                      </w:r>
                      <w:r w:rsidR="00751C9F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t>(Times New Roman Size 10)</w:t>
                      </w:r>
                      <w:r w:rsidR="00BB4953" w:rsidRPr="00CE140A"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  <w:br/>
                      </w:r>
                      <w:r w:rsidR="00367142" w:rsidRPr="00924E2D">
                        <w:rPr>
                          <w:rFonts w:asciiTheme="majorBidi" w:hAnsiTheme="majorBidi" w:cstheme="majorBidi"/>
                          <w:vertAlign w:val="superscript"/>
                          <w:lang w:bidi="en-US"/>
                        </w:rPr>
                        <w:br/>
                      </w:r>
                      <w:r w:rsidR="00BB4953"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vertAlign w:val="superscript"/>
                          <w:lang w:bidi="en-US"/>
                        </w:rPr>
                        <w:t>1</w:t>
                      </w:r>
                      <w:r w:rsidR="000B0280" w:rsidRPr="00924E2D">
                        <w:rPr>
                          <w:sz w:val="18"/>
                          <w:szCs w:val="18"/>
                        </w:rPr>
                        <w:t xml:space="preserve"> </w:t>
                      </w:r>
                      <w:bookmarkStart w:id="1" w:name="_Hlk79058932"/>
                      <w:bookmarkEnd w:id="1"/>
                      <w:r w:rsidR="00D9149E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Affiliation </w:t>
                      </w:r>
                      <w:r w:rsidR="005A52A2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>(Department/Faculty, Organization/University, City, Postal Code</w:t>
                      </w:r>
                      <w:r w:rsidR="005A52A2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>,</w:t>
                      </w:r>
                      <w:r w:rsidR="005A52A2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 Country)</w:t>
                      </w:r>
                      <w:r w:rsidR="00D9149E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br/>
                      </w:r>
                      <w:r w:rsidR="00751C9F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  (Times New Roman Size 9) </w:t>
                      </w:r>
                    </w:p>
                    <w:p w14:paraId="111CAFA8" w14:textId="708E6CD4" w:rsidR="00BB4953" w:rsidRPr="000B0280" w:rsidRDefault="00BB4953" w:rsidP="00D9149E">
                      <w:pPr>
                        <w:spacing w:after="0" w:line="240" w:lineRule="auto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  <w:lang w:bidi="en-US"/>
                        </w:rPr>
                      </w:pPr>
                      <w:r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vertAlign w:val="superscript"/>
                          <w:lang w:bidi="en-US"/>
                        </w:rPr>
                        <w:t>2</w:t>
                      </w:r>
                      <w:r w:rsidR="000B0280"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vertAlign w:val="superscript"/>
                          <w:lang w:bidi="en-US"/>
                        </w:rPr>
                        <w:t xml:space="preserve"> </w:t>
                      </w:r>
                      <w:r w:rsidR="00D9149E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Affiliation </w:t>
                      </w:r>
                      <w:r w:rsidR="005A52A2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>(Department/Faculty, Organization/University, City, Postal Code</w:t>
                      </w:r>
                      <w:r w:rsidR="005A52A2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>,</w:t>
                      </w:r>
                      <w:r w:rsidR="005A52A2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 Country)</w:t>
                      </w:r>
                      <w:r w:rsidR="000B0280"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br/>
                      </w:r>
                      <w:r w:rsidR="000B0280"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vertAlign w:val="superscript"/>
                          <w:lang w:bidi="en-US"/>
                        </w:rPr>
                        <w:t>3</w:t>
                      </w:r>
                      <w:r w:rsidR="000B0280"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 </w:t>
                      </w:r>
                      <w:r w:rsidR="00D9149E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Affiliation </w:t>
                      </w:r>
                      <w:r w:rsidR="005A52A2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>(Department/Faculty, Organization/University, City, Postal Code</w:t>
                      </w:r>
                      <w:r w:rsidR="005A52A2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>,</w:t>
                      </w:r>
                      <w:r w:rsidR="005A52A2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 Country)</w:t>
                      </w:r>
                      <w:r w:rsidR="000B0280"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br/>
                      </w:r>
                      <w:r w:rsidR="000B0280"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vertAlign w:val="superscript"/>
                          <w:lang w:bidi="en-US"/>
                        </w:rPr>
                        <w:t>4</w:t>
                      </w:r>
                      <w:r w:rsidR="000B0280"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 </w:t>
                      </w:r>
                      <w:r w:rsidR="00D9149E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Affiliation </w:t>
                      </w:r>
                      <w:r w:rsidR="005A52A2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>(Department/Faculty, Organization/University, City, Postal Code</w:t>
                      </w:r>
                      <w:r w:rsidR="005A52A2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>,</w:t>
                      </w:r>
                      <w:r w:rsidR="005A52A2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 Country)</w:t>
                      </w:r>
                      <w:r w:rsid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br/>
                      </w:r>
                      <w:r w:rsidR="000B0280"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vertAlign w:val="superscript"/>
                          <w:lang w:bidi="en-US"/>
                        </w:rPr>
                        <w:t>5</w:t>
                      </w:r>
                      <w:r w:rsidR="000B0280" w:rsidRPr="00924E2D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 </w:t>
                      </w:r>
                      <w:r w:rsidR="00D9149E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Affiliation </w:t>
                      </w:r>
                      <w:r w:rsidR="005A52A2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>(Department/Faculty, Organization/University, City, Postal Code</w:t>
                      </w:r>
                      <w:r w:rsidR="005A52A2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>,</w:t>
                      </w:r>
                      <w:r w:rsidR="005A52A2" w:rsidRPr="00D9149E">
                        <w:rPr>
                          <w:rFonts w:asciiTheme="majorBidi" w:hAnsiTheme="majorBidi" w:cstheme="majorBidi"/>
                          <w:sz w:val="18"/>
                          <w:szCs w:val="18"/>
                          <w:lang w:bidi="en-US"/>
                        </w:rPr>
                        <w:t xml:space="preserve"> Country)</w:t>
                      </w:r>
                      <w:r w:rsidR="000B0280">
                        <w:rPr>
                          <w:rFonts w:asciiTheme="majorBidi" w:hAnsiTheme="majorBidi" w:cstheme="majorBidi"/>
                          <w:sz w:val="20"/>
                          <w:szCs w:val="20"/>
                          <w:lang w:bidi="en-US"/>
                        </w:rPr>
                        <w:br/>
                      </w:r>
                    </w:p>
                    <w:p w14:paraId="148B8664" w14:textId="408A9471" w:rsidR="00BB4953" w:rsidRPr="00CE140A" w:rsidRDefault="00744085" w:rsidP="00BB4953">
                      <w:pPr>
                        <w:spacing w:after="0" w:line="240" w:lineRule="auto"/>
                        <w:rPr>
                          <w:rFonts w:asciiTheme="majorBidi" w:hAnsiTheme="majorBidi" w:cstheme="majorBidi"/>
                          <w:sz w:val="20"/>
                          <w:szCs w:val="20"/>
                          <w:lang w:bidi="en-US"/>
                        </w:rPr>
                      </w:pPr>
                      <w:r w:rsidRPr="00CE140A">
                        <w:rPr>
                          <w:rFonts w:asciiTheme="majorBidi" w:hAnsiTheme="majorBidi" w:cstheme="majorBidi"/>
                          <w:sz w:val="20"/>
                          <w:szCs w:val="20"/>
                          <w:lang w:bidi="en-US"/>
                        </w:rPr>
                        <w:br/>
                      </w:r>
                    </w:p>
                    <w:p w14:paraId="2F9564C7" w14:textId="3947139F" w:rsidR="00BB4953" w:rsidRDefault="00BB4953"/>
                  </w:txbxContent>
                </v:textbox>
                <w10:wrap type="square"/>
              </v:shape>
            </w:pict>
          </mc:Fallback>
        </mc:AlternateContent>
      </w:r>
      <w:r w:rsidR="000B0280">
        <w:rPr>
          <w:rFonts w:asciiTheme="majorBidi" w:hAnsiTheme="majorBidi" w:cstheme="majorBidi"/>
          <w:sz w:val="28"/>
          <w:szCs w:val="28"/>
        </w:rPr>
        <w:t xml:space="preserve">                        </w:t>
      </w:r>
      <w:r w:rsidR="000B0280">
        <w:rPr>
          <w:rFonts w:asciiTheme="majorBidi" w:hAnsiTheme="majorBidi" w:cstheme="majorBidi"/>
          <w:sz w:val="28"/>
          <w:szCs w:val="28"/>
        </w:rPr>
        <w:br/>
        <w:t xml:space="preserve">                                                                                                                        </w:t>
      </w:r>
      <w:r w:rsidR="000B0280">
        <w:rPr>
          <w:rFonts w:asciiTheme="majorBidi" w:hAnsiTheme="majorBidi" w:cstheme="majorBidi"/>
          <w:sz w:val="28"/>
          <w:szCs w:val="28"/>
        </w:rPr>
        <w:br/>
      </w:r>
      <w:r w:rsidR="000B0280">
        <w:rPr>
          <w:rFonts w:asciiTheme="majorBidi" w:hAnsiTheme="majorBidi" w:cstheme="majorBidi"/>
          <w:szCs w:val="20"/>
        </w:rPr>
        <w:t xml:space="preserve">                     </w:t>
      </w:r>
      <w:r w:rsidR="000B0280">
        <w:rPr>
          <w:rFonts w:asciiTheme="majorBidi" w:hAnsiTheme="majorBidi" w:cstheme="majorBidi"/>
          <w:szCs w:val="20"/>
        </w:rPr>
        <w:br/>
        <w:t xml:space="preserve">                      </w:t>
      </w:r>
      <w:r w:rsidR="000B0280">
        <w:t xml:space="preserve">                                 </w:t>
      </w:r>
    </w:p>
    <w:p w14:paraId="2C90D06A" w14:textId="77777777" w:rsidR="00CC3880" w:rsidRDefault="00CC3880" w:rsidP="00AC0501">
      <w:pPr>
        <w:pBdr>
          <w:bottom w:val="single" w:sz="4" w:space="0" w:color="auto"/>
        </w:pBdr>
        <w:tabs>
          <w:tab w:val="right" w:pos="9403"/>
        </w:tabs>
        <w:spacing w:after="0"/>
        <w:rPr>
          <w:sz w:val="10"/>
          <w:szCs w:val="10"/>
        </w:rPr>
      </w:pPr>
    </w:p>
    <w:p w14:paraId="50092041" w14:textId="77777777" w:rsidR="00CC3880" w:rsidRDefault="00CC3880" w:rsidP="00AC0501">
      <w:pPr>
        <w:pBdr>
          <w:bottom w:val="single" w:sz="4" w:space="0" w:color="auto"/>
        </w:pBdr>
        <w:tabs>
          <w:tab w:val="right" w:pos="9403"/>
        </w:tabs>
        <w:spacing w:after="0"/>
        <w:rPr>
          <w:sz w:val="10"/>
          <w:szCs w:val="10"/>
        </w:rPr>
      </w:pPr>
    </w:p>
    <w:p w14:paraId="3FCC5738" w14:textId="0FA41D35" w:rsidR="00CC3880" w:rsidRDefault="007A5DD3" w:rsidP="007A5DD3">
      <w:pPr>
        <w:pBdr>
          <w:bottom w:val="single" w:sz="4" w:space="0" w:color="auto"/>
        </w:pBdr>
        <w:tabs>
          <w:tab w:val="right" w:pos="9450"/>
        </w:tabs>
        <w:spacing w:after="0"/>
        <w:rPr>
          <w:sz w:val="10"/>
          <w:szCs w:val="10"/>
        </w:rPr>
      </w:pPr>
      <w:r w:rsidRPr="00785BCC">
        <w:rPr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DFA5F17" wp14:editId="44F09ACC">
                <wp:simplePos x="0" y="0"/>
                <wp:positionH relativeFrom="column">
                  <wp:posOffset>1507490</wp:posOffset>
                </wp:positionH>
                <wp:positionV relativeFrom="paragraph">
                  <wp:posOffset>2790825</wp:posOffset>
                </wp:positionV>
                <wp:extent cx="4489450" cy="2203450"/>
                <wp:effectExtent l="0" t="0" r="6350" b="63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9450" cy="22034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0BCF4F" w14:textId="7B8D7A9C" w:rsidR="005173A8" w:rsidRDefault="00751C9F" w:rsidP="00785BC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A concise and factual abstract is required</w:t>
                            </w:r>
                            <w:r w:rsid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(Max. 250 words)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14A3DC7" w14:textId="318FD3A9" w:rsidR="00785BCC" w:rsidRPr="005173A8" w:rsidRDefault="00751C9F" w:rsidP="00785BC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  <w:t xml:space="preserve">The abstract should be divided into 4 sections where the authors state briefly the 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  <w:t>(1)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FF0000"/>
                                <w:sz w:val="18"/>
                                <w:szCs w:val="18"/>
                              </w:rPr>
                              <w:t> </w:t>
                            </w:r>
                            <w:r w:rsidR="00465058" w:rsidRPr="005173A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  <w:t>Background</w:t>
                            </w:r>
                            <w:r w:rsidR="005A52A2" w:rsidRPr="005173A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  <w:t>/ Purpose of the research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FF0000"/>
                                <w:sz w:val="18"/>
                                <w:szCs w:val="18"/>
                              </w:rPr>
                              <w:t xml:space="preserve">  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  <w:t>(2) 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  <w:t>Materials/methods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FF0000"/>
                                <w:sz w:val="18"/>
                                <w:szCs w:val="18"/>
                              </w:rPr>
                              <w:t> 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used in the research, the principal 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  <w:t>(3)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FF0000"/>
                                <w:sz w:val="18"/>
                                <w:szCs w:val="18"/>
                              </w:rPr>
                              <w:t> 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  <w:t>Results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FF0000"/>
                                <w:sz w:val="18"/>
                                <w:szCs w:val="18"/>
                              </w:rPr>
                              <w:t> 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and major 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  <w:t>(4) 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18"/>
                                <w:szCs w:val="18"/>
                              </w:rPr>
                              <w:t>Conclusions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.</w:t>
                            </w:r>
                            <w:r w:rsidR="00BA302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="00BA302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br/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An abstract is often presented separately from the article, so it must be able to stand alone. </w:t>
                            </w:r>
                            <w:r w:rsidR="00BA302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For this reason, References should be avoided, but if essential, then cite the author(s) and year(s). </w:t>
                            </w:r>
                            <w:r w:rsidR="00BA302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173A8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Also, non-standard, or uncommon abbreviations should be avoided, but if essential they must be defined at their first mention in the abstract itself.</w:t>
                            </w:r>
                          </w:p>
                          <w:p w14:paraId="796E7958" w14:textId="379DF606" w:rsidR="00751C9F" w:rsidRDefault="00751C9F" w:rsidP="00785BCC">
                            <w:pPr>
                              <w:jc w:val="both"/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Times New Roman Size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A5F17" id="_x0000_s1028" type="#_x0000_t202" style="position:absolute;margin-left:118.7pt;margin-top:219.75pt;width:353.5pt;height:173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" fillcolor="#ededed [662]" stroked="f">
                <v:textbox>
                  <w:txbxContent>
                    <w:p w14:paraId="6F0BCF4F" w14:textId="7B8D7A9C" w:rsidR="005173A8" w:rsidRDefault="00751C9F" w:rsidP="00785BC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A concise and factual abstract is required</w:t>
                      </w:r>
                      <w:r w:rsid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5173A8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(Max. 250 words)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14A3DC7" w14:textId="318FD3A9" w:rsidR="00785BCC" w:rsidRPr="005173A8" w:rsidRDefault="00751C9F" w:rsidP="00785BCC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br/>
                        <w:t xml:space="preserve">The abstract should be divided into 4 sections where the authors state briefly the 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br/>
                        <w:t>(1)</w:t>
                      </w:r>
                      <w:r w:rsidRPr="005173A8">
                        <w:rPr>
                          <w:rFonts w:ascii="Times New Roman" w:hAnsi="Times New Roman" w:cs="Times New Roman"/>
                          <w:color w:val="FF0000"/>
                          <w:sz w:val="18"/>
                          <w:szCs w:val="18"/>
                        </w:rPr>
                        <w:t> </w:t>
                      </w:r>
                      <w:r w:rsidR="00465058" w:rsidRPr="005173A8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18"/>
                          <w:szCs w:val="18"/>
                        </w:rPr>
                        <w:t>Background</w:t>
                      </w:r>
                      <w:r w:rsidR="005A52A2" w:rsidRPr="005173A8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18"/>
                          <w:szCs w:val="18"/>
                        </w:rPr>
                        <w:t>/ Purpose of the research</w:t>
                      </w:r>
                      <w:r w:rsidRPr="005173A8">
                        <w:rPr>
                          <w:rFonts w:ascii="Times New Roman" w:hAnsi="Times New Roman" w:cs="Times New Roman"/>
                          <w:color w:val="FF0000"/>
                          <w:sz w:val="18"/>
                          <w:szCs w:val="18"/>
                        </w:rPr>
                        <w:t xml:space="preserve">  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br/>
                        <w:t>(2) </w:t>
                      </w:r>
                      <w:r w:rsidRPr="005173A8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18"/>
                          <w:szCs w:val="18"/>
                        </w:rPr>
                        <w:t>Materials/methods</w:t>
                      </w:r>
                      <w:r w:rsidRPr="005173A8">
                        <w:rPr>
                          <w:rFonts w:ascii="Times New Roman" w:hAnsi="Times New Roman" w:cs="Times New Roman"/>
                          <w:color w:val="FF0000"/>
                          <w:sz w:val="18"/>
                          <w:szCs w:val="18"/>
                        </w:rPr>
                        <w:t> 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used in the research, the principal 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br/>
                        <w:t>(3)</w:t>
                      </w:r>
                      <w:r w:rsidRPr="005173A8">
                        <w:rPr>
                          <w:rFonts w:ascii="Times New Roman" w:hAnsi="Times New Roman" w:cs="Times New Roman"/>
                          <w:color w:val="FF0000"/>
                          <w:sz w:val="18"/>
                          <w:szCs w:val="18"/>
                        </w:rPr>
                        <w:t> </w:t>
                      </w:r>
                      <w:r w:rsidRPr="005173A8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18"/>
                          <w:szCs w:val="18"/>
                        </w:rPr>
                        <w:t>Results</w:t>
                      </w:r>
                      <w:r w:rsidRPr="005173A8">
                        <w:rPr>
                          <w:rFonts w:ascii="Times New Roman" w:hAnsi="Times New Roman" w:cs="Times New Roman"/>
                          <w:color w:val="FF0000"/>
                          <w:sz w:val="18"/>
                          <w:szCs w:val="18"/>
                        </w:rPr>
                        <w:t> 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and major 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br/>
                        <w:t>(4) </w:t>
                      </w:r>
                      <w:r w:rsidRPr="005173A8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18"/>
                          <w:szCs w:val="18"/>
                        </w:rPr>
                        <w:t>Conclusions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.</w:t>
                      </w:r>
                      <w:r w:rsidR="00BA302E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="00BA302E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br/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An abstract is often presented separately from the article, so it must be able to stand alone. </w:t>
                      </w:r>
                      <w:r w:rsidR="00BA302E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For this reason, References should be avoided, but if essential, then cite the author(s) and year(s). </w:t>
                      </w:r>
                      <w:r w:rsidR="00BA302E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5173A8"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  <w:t>Also, non-standard, or uncommon abbreviations should be avoided, but if essential they must be defined at their first mention in the abstract itself.</w:t>
                      </w:r>
                    </w:p>
                    <w:p w14:paraId="796E7958" w14:textId="379DF606" w:rsidR="00751C9F" w:rsidRDefault="00751C9F" w:rsidP="00785BCC">
                      <w:pPr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Times New Roman Size 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31A38">
        <w:rPr>
          <w:rFonts w:asciiTheme="majorBidi" w:hAnsiTheme="majorBidi" w:cstheme="majorBidi"/>
          <w:noProof/>
          <w:sz w:val="24"/>
          <w:szCs w:val="24"/>
          <w:u w:val="single"/>
        </w:rPr>
        <mc:AlternateContent>
          <mc:Choice Requires="wps">
            <w:drawing>
              <wp:anchor distT="45720" distB="45720" distL="114300" distR="114300" simplePos="0" relativeHeight="251678720" behindDoc="1" locked="0" layoutInCell="1" allowOverlap="1" wp14:anchorId="6F8EEC41" wp14:editId="5C366C04">
                <wp:simplePos x="0" y="0"/>
                <wp:positionH relativeFrom="column">
                  <wp:posOffset>1386840</wp:posOffset>
                </wp:positionH>
                <wp:positionV relativeFrom="paragraph">
                  <wp:posOffset>2466975</wp:posOffset>
                </wp:positionV>
                <wp:extent cx="4705350" cy="280670"/>
                <wp:effectExtent l="0" t="0" r="0" b="508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5350" cy="2806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74EBC" w14:textId="58DAF163" w:rsidR="00631A38" w:rsidRPr="00631A38" w:rsidRDefault="00631A38" w:rsidP="00631A38">
                            <w:pPr>
                              <w:pBdr>
                                <w:bottom w:val="single" w:sz="4" w:space="1" w:color="auto"/>
                              </w:pBd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631A3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ABSTRACT</w:t>
                            </w:r>
                            <w:r w:rsidR="00751C9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(Times New Roman Size 9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EEC41" id="_x0000_s1029" type="#_x0000_t202" style="position:absolute;margin-left:109.2pt;margin-top:194.25pt;width:370.5pt;height:22.1pt;z-index:-251637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" filled="f" stroked="f">
                <v:textbox>
                  <w:txbxContent>
                    <w:p w14:paraId="36474EBC" w14:textId="58DAF163" w:rsidR="00631A38" w:rsidRPr="00631A38" w:rsidRDefault="00631A38" w:rsidP="00631A38">
                      <w:pPr>
                        <w:pBdr>
                          <w:bottom w:val="single" w:sz="4" w:space="1" w:color="auto"/>
                        </w:pBd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 w:rsidRPr="00631A38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ABSTRACT</w:t>
                      </w:r>
                      <w:r w:rsidR="00751C9F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 xml:space="preserve"> (Times New Roman Size 9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84BE125" wp14:editId="1D12A605">
                <wp:simplePos x="0" y="0"/>
                <wp:positionH relativeFrom="column">
                  <wp:posOffset>-10160</wp:posOffset>
                </wp:positionH>
                <wp:positionV relativeFrom="paragraph">
                  <wp:posOffset>2314575</wp:posOffset>
                </wp:positionV>
                <wp:extent cx="60071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7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BBA329" id="Straight Connector 8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8pt,182.25pt" to="472.2pt,18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FC3FAE" w:rsidRPr="0090027B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3C3F04" wp14:editId="36DD668B">
                <wp:simplePos x="0" y="0"/>
                <wp:positionH relativeFrom="column">
                  <wp:posOffset>37025</wp:posOffset>
                </wp:positionH>
                <wp:positionV relativeFrom="paragraph">
                  <wp:posOffset>156210</wp:posOffset>
                </wp:positionV>
                <wp:extent cx="5912570" cy="8935"/>
                <wp:effectExtent l="0" t="0" r="31115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2570" cy="893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039A90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9pt,12.3pt" to="468.4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" strokecolor="black [3213]" strokeweight="1.5pt">
                <v:stroke joinstyle="miter"/>
              </v:line>
            </w:pict>
          </mc:Fallback>
        </mc:AlternateContent>
      </w:r>
    </w:p>
    <w:p w14:paraId="44EE4625" w14:textId="09273296" w:rsidR="00D9740F" w:rsidRPr="00D9740F" w:rsidRDefault="00F75746" w:rsidP="00AC0501">
      <w:pPr>
        <w:pBdr>
          <w:bottom w:val="single" w:sz="4" w:space="0" w:color="auto"/>
        </w:pBdr>
        <w:tabs>
          <w:tab w:val="right" w:pos="9403"/>
        </w:tabs>
        <w:spacing w:after="0"/>
        <w:rPr>
          <w:sz w:val="10"/>
          <w:szCs w:val="10"/>
        </w:rPr>
      </w:pPr>
      <w:r w:rsidRPr="00785BCC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7D3447A9" wp14:editId="3B0B5A12">
                <wp:simplePos x="0" y="0"/>
                <wp:positionH relativeFrom="column">
                  <wp:posOffset>-111760</wp:posOffset>
                </wp:positionH>
                <wp:positionV relativeFrom="page">
                  <wp:posOffset>3650615</wp:posOffset>
                </wp:positionV>
                <wp:extent cx="1540510" cy="2799080"/>
                <wp:effectExtent l="0" t="0" r="0" b="1270"/>
                <wp:wrapTopAndBottom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0510" cy="2799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010A7B" w14:textId="2442C5EF" w:rsidR="00785BCC" w:rsidRPr="007F5EFB" w:rsidRDefault="00785BCC" w:rsidP="007F5EFB">
                            <w:pPr>
                              <w:spacing w:after="0" w:line="240" w:lineRule="auto"/>
                              <w:contextualSpacing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785BC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ARTICLE</w:t>
                            </w:r>
                            <w:r w:rsidR="00000000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pict w14:anchorId="2E28BA57">
                                <v:rect id="_x0000_i1026" style="width:108.25pt;height:.65pt" o:hrpct="217" o:hrstd="t" o:hrnoshade="t" o:hr="t" fillcolor="black [3213]" stroked="f"/>
                              </w:pict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INFO</w:t>
                            </w:r>
                            <w:r w:rsidR="007F5EF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u w:val="single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Received: </w:t>
                            </w:r>
                            <w:r w:rsidR="00C82B6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D</w:t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C82B6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M</w:t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C82B6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YYYY</w:t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D0C8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br/>
                              <w:t>Revised: DD/MM/YYYY</w:t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br/>
                              <w:t xml:space="preserve">Accepted: </w:t>
                            </w:r>
                            <w:r w:rsidR="00CC3C80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D</w:t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C82B6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M</w:t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C82B6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YYYY</w:t>
                            </w:r>
                            <w:r w:rsidR="0036714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br/>
                            </w:r>
                            <w:r w:rsidR="00000000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pict w14:anchorId="26C6A663">
                                <v:rect id="_x0000_i1028" style="width:108.25pt;height:.65pt" o:hrpct="217" o:hrstd="t" o:hrnoshade="t" o:hr="t" fillcolor="black [3213]" stroked="f"/>
                              </w:pic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85BCC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Keywords: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="00751C9F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5 Keywords (Times New Roman Size </w:t>
                            </w:r>
                            <w:r w:rsidRPr="00785BCC">
                              <w:rPr>
                                <w:sz w:val="18"/>
                                <w:szCs w:val="18"/>
                                <w:lang w:val="en-AU"/>
                              </w:rPr>
                              <w:t xml:space="preserve"> </w:t>
                            </w:r>
                            <w:r w:rsidR="00751C9F">
                              <w:rPr>
                                <w:sz w:val="18"/>
                                <w:szCs w:val="18"/>
                                <w:lang w:val="en-AU"/>
                              </w:rPr>
                              <w:t>9)</w:t>
                            </w:r>
                          </w:p>
                          <w:p w14:paraId="31BC1389" w14:textId="3AE7E91F" w:rsidR="00785BCC" w:rsidRPr="00E04827" w:rsidRDefault="00164742" w:rsidP="00F75746">
                            <w:pPr>
                              <w:spacing w:after="0" w:line="240" w:lineRule="auto"/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  <w:lang w:bidi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AU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AU"/>
                              </w:rPr>
                              <w:br/>
                            </w:r>
                            <w:r w:rsidR="00E37E3A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n-AU"/>
                              </w:rPr>
                              <w:br/>
                            </w:r>
                            <w:r w:rsidR="00D9740F" w:rsidRPr="00D9740F">
                              <w:rPr>
                                <w:rFonts w:asciiTheme="majorBidi" w:hAnsiTheme="majorBidi" w:cstheme="majorBidi"/>
                                <w:b/>
                                <w:sz w:val="18"/>
                                <w:szCs w:val="18"/>
                                <w:lang w:bidi="en-US"/>
                              </w:rPr>
                              <w:t>*Corresponding author:</w:t>
                            </w:r>
                            <w:r w:rsidR="00D9740F" w:rsidRPr="00D9740F">
                              <w:rPr>
                                <w:rFonts w:asciiTheme="majorBidi" w:hAnsiTheme="majorBidi" w:cstheme="majorBidi"/>
                                <w:bCs/>
                                <w:sz w:val="18"/>
                                <w:szCs w:val="18"/>
                                <w:lang w:bidi="en-US"/>
                              </w:rPr>
                              <w:t xml:space="preserve"> </w:t>
                            </w:r>
                            <w:r w:rsidR="00D9740F">
                              <w:rPr>
                                <w:rFonts w:asciiTheme="majorBidi" w:hAnsiTheme="majorBidi" w:cstheme="majorBidi"/>
                                <w:bCs/>
                                <w:sz w:val="18"/>
                                <w:szCs w:val="18"/>
                                <w:lang w:bidi="en-US"/>
                              </w:rPr>
                              <w:br/>
                            </w:r>
                            <w:r>
                              <w:rPr>
                                <w:rFonts w:asciiTheme="majorBidi" w:hAnsiTheme="majorBidi" w:cstheme="majorBidi"/>
                                <w:bCs/>
                                <w:sz w:val="18"/>
                                <w:szCs w:val="18"/>
                                <w:lang w:bidi="en-US"/>
                              </w:rPr>
                              <w:t>Name</w:t>
                            </w:r>
                            <w:r w:rsidR="00D9740F">
                              <w:rPr>
                                <w:rFonts w:asciiTheme="majorBidi" w:hAnsiTheme="majorBidi" w:cstheme="majorBidi"/>
                                <w:bCs/>
                                <w:sz w:val="18"/>
                                <w:szCs w:val="18"/>
                                <w:lang w:bidi="en-US"/>
                              </w:rPr>
                              <w:br/>
                            </w:r>
                            <w:r w:rsidR="00F91B04" w:rsidRPr="00F91B04">
                              <w:rPr>
                                <w:rFonts w:asciiTheme="majorBidi" w:hAnsiTheme="majorBidi" w:cstheme="majorBidi"/>
                                <w:sz w:val="14"/>
                                <w:szCs w:val="14"/>
                                <w:lang w:bidi="en-US"/>
                              </w:rPr>
                              <w:t xml:space="preserve">E: </w:t>
                            </w:r>
                            <w:hyperlink r:id="rId10" w:history="1">
                              <w:r>
                                <w:rPr>
                                  <w:rStyle w:val="Hyperlink"/>
                                  <w:rFonts w:asciiTheme="majorBidi" w:hAnsiTheme="majorBidi" w:cstheme="majorBidi"/>
                                  <w:sz w:val="16"/>
                                  <w:szCs w:val="16"/>
                                  <w:lang w:bidi="en-US"/>
                                </w:rPr>
                                <w:t>authoremail@uqu.edu.sa</w:t>
                              </w:r>
                            </w:hyperlink>
                            <w:r w:rsidR="00E04827">
                              <w:rPr>
                                <w:rStyle w:val="Hyperlink"/>
                                <w:rFonts w:asciiTheme="majorBidi" w:hAnsiTheme="majorBidi" w:cstheme="majorBidi"/>
                                <w:sz w:val="16"/>
                                <w:szCs w:val="16"/>
                                <w:lang w:bidi="en-US"/>
                              </w:rPr>
                              <w:br/>
                            </w:r>
                            <w:r w:rsidR="00E37E3A">
                              <w:rPr>
                                <w:rFonts w:asciiTheme="majorBidi" w:hAnsiTheme="majorBidi" w:cstheme="majorBidi"/>
                                <w:sz w:val="16"/>
                                <w:szCs w:val="16"/>
                                <w:lang w:bidi="en-US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447A9" id="_x0000_s1030" type="#_x0000_t202" style="position:absolute;margin-left:-8.8pt;margin-top:287.45pt;width:121.3pt;height:220.4pt;z-index:-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" filled="f" stroked="f">
                <v:textbox>
                  <w:txbxContent>
                    <w:p w14:paraId="0A010A7B" w14:textId="2442C5EF" w:rsidR="00785BCC" w:rsidRPr="007F5EFB" w:rsidRDefault="00785BCC" w:rsidP="007F5EFB">
                      <w:pPr>
                        <w:spacing w:after="0" w:line="240" w:lineRule="auto"/>
                        <w:contextualSpacing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785BCC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ARTICLE</w:t>
                      </w:r>
                      <w:r w:rsidR="00000000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pict w14:anchorId="2E28BA57">
                          <v:rect id="_x0000_i1026" style="width:108.25pt;height:.65pt" o:hrpct="217" o:hrstd="t" o:hrnoshade="t" o:hr="t" fillcolor="black [3213]" stroked="f"/>
                        </w:pict>
                      </w:r>
                      <w:r w:rsidRPr="00785BCC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 xml:space="preserve"> INFO</w:t>
                      </w:r>
                      <w:r w:rsidR="007F5EFB">
                        <w:rPr>
                          <w:rFonts w:ascii="Times New Roman" w:hAnsi="Times New Roman" w:cs="Times New Roman"/>
                          <w:sz w:val="18"/>
                          <w:szCs w:val="18"/>
                          <w:u w:val="single"/>
                        </w:rPr>
                        <w:br/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br/>
                      </w:r>
                      <w:r w:rsidRPr="00785BCC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Received: </w:t>
                      </w:r>
                      <w:r w:rsidR="00C82B6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D</w:t>
                      </w:r>
                      <w:r w:rsidRPr="00785BCC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/</w:t>
                      </w:r>
                      <w:r w:rsidR="00C82B6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MM</w:t>
                      </w:r>
                      <w:r w:rsidRPr="00785BCC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/</w:t>
                      </w:r>
                      <w:r w:rsidR="00C82B6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YYYY</w:t>
                      </w:r>
                      <w:r w:rsidRPr="00785BCC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r w:rsidR="00CD0C8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br/>
                        <w:t>Revised: DD/MM/YYYY</w:t>
                      </w:r>
                      <w:r w:rsidRPr="00785BCC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 </w:t>
                      </w:r>
                      <w:r w:rsidRPr="00785BCC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br/>
                        <w:t xml:space="preserve">Accepted: </w:t>
                      </w:r>
                      <w:r w:rsidR="00CC3C80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D</w:t>
                      </w:r>
                      <w:r w:rsidRPr="00785BCC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/</w:t>
                      </w:r>
                      <w:r w:rsidR="00C82B6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MM</w:t>
                      </w:r>
                      <w:r w:rsidRPr="00785BCC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/</w:t>
                      </w:r>
                      <w:r w:rsidR="00C82B6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YYYY</w:t>
                      </w:r>
                      <w:r w:rsidR="0036714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br/>
                      </w:r>
                      <w:r w:rsidRPr="00785BCC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br/>
                      </w:r>
                      <w:r w:rsidR="00000000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pict w14:anchorId="26C6A663">
                          <v:rect id="_x0000_i1028" style="width:108.25pt;height:.65pt" o:hrpct="217" o:hrstd="t" o:hrnoshade="t" o:hr="t" fillcolor="black [3213]" stroked="f"/>
                        </w:pic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785BCC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Keywords: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="00751C9F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5 Keywords (Times New Roman Size </w:t>
                      </w:r>
                      <w:r w:rsidRPr="00785BCC">
                        <w:rPr>
                          <w:sz w:val="18"/>
                          <w:szCs w:val="18"/>
                          <w:lang w:val="en-AU"/>
                        </w:rPr>
                        <w:t xml:space="preserve"> </w:t>
                      </w:r>
                      <w:r w:rsidR="00751C9F">
                        <w:rPr>
                          <w:sz w:val="18"/>
                          <w:szCs w:val="18"/>
                          <w:lang w:val="en-AU"/>
                        </w:rPr>
                        <w:t>9)</w:t>
                      </w:r>
                    </w:p>
                    <w:p w14:paraId="31BC1389" w14:textId="3AE7E91F" w:rsidR="00785BCC" w:rsidRPr="00E04827" w:rsidRDefault="00164742" w:rsidP="00F75746">
                      <w:pPr>
                        <w:spacing w:after="0" w:line="240" w:lineRule="auto"/>
                        <w:rPr>
                          <w:rFonts w:asciiTheme="majorBidi" w:hAnsiTheme="majorBidi" w:cstheme="majorBidi"/>
                          <w:sz w:val="16"/>
                          <w:szCs w:val="16"/>
                          <w:lang w:bidi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en-AU"/>
                        </w:rPr>
                        <w:br/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en-AU"/>
                        </w:rPr>
                        <w:br/>
                      </w:r>
                      <w:r w:rsidR="00E37E3A"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en-AU"/>
                        </w:rPr>
                        <w:br/>
                      </w:r>
                      <w:r w:rsidR="00D9740F" w:rsidRPr="00D9740F">
                        <w:rPr>
                          <w:rFonts w:asciiTheme="majorBidi" w:hAnsiTheme="majorBidi" w:cstheme="majorBidi"/>
                          <w:b/>
                          <w:sz w:val="18"/>
                          <w:szCs w:val="18"/>
                          <w:lang w:bidi="en-US"/>
                        </w:rPr>
                        <w:t>*Corresponding author:</w:t>
                      </w:r>
                      <w:r w:rsidR="00D9740F" w:rsidRPr="00D9740F">
                        <w:rPr>
                          <w:rFonts w:asciiTheme="majorBidi" w:hAnsiTheme="majorBidi" w:cstheme="majorBidi"/>
                          <w:bCs/>
                          <w:sz w:val="18"/>
                          <w:szCs w:val="18"/>
                          <w:lang w:bidi="en-US"/>
                        </w:rPr>
                        <w:t xml:space="preserve"> </w:t>
                      </w:r>
                      <w:r w:rsidR="00D9740F">
                        <w:rPr>
                          <w:rFonts w:asciiTheme="majorBidi" w:hAnsiTheme="majorBidi" w:cstheme="majorBidi"/>
                          <w:bCs/>
                          <w:sz w:val="18"/>
                          <w:szCs w:val="18"/>
                          <w:lang w:bidi="en-US"/>
                        </w:rPr>
                        <w:br/>
                      </w:r>
                      <w:r>
                        <w:rPr>
                          <w:rFonts w:asciiTheme="majorBidi" w:hAnsiTheme="majorBidi" w:cstheme="majorBidi"/>
                          <w:bCs/>
                          <w:sz w:val="18"/>
                          <w:szCs w:val="18"/>
                          <w:lang w:bidi="en-US"/>
                        </w:rPr>
                        <w:t>Name</w:t>
                      </w:r>
                      <w:r w:rsidR="00D9740F">
                        <w:rPr>
                          <w:rFonts w:asciiTheme="majorBidi" w:hAnsiTheme="majorBidi" w:cstheme="majorBidi"/>
                          <w:bCs/>
                          <w:sz w:val="18"/>
                          <w:szCs w:val="18"/>
                          <w:lang w:bidi="en-US"/>
                        </w:rPr>
                        <w:br/>
                      </w:r>
                      <w:r w:rsidR="00F91B04" w:rsidRPr="00F91B04">
                        <w:rPr>
                          <w:rFonts w:asciiTheme="majorBidi" w:hAnsiTheme="majorBidi" w:cstheme="majorBidi"/>
                          <w:sz w:val="14"/>
                          <w:szCs w:val="14"/>
                          <w:lang w:bidi="en-US"/>
                        </w:rPr>
                        <w:t xml:space="preserve">E: </w:t>
                      </w:r>
                      <w:hyperlink r:id="rId11" w:history="1">
                        <w:r>
                          <w:rPr>
                            <w:rStyle w:val="Hyperlink"/>
                            <w:rFonts w:asciiTheme="majorBidi" w:hAnsiTheme="majorBidi" w:cstheme="majorBidi"/>
                            <w:sz w:val="16"/>
                            <w:szCs w:val="16"/>
                            <w:lang w:bidi="en-US"/>
                          </w:rPr>
                          <w:t>authoremail@uqu.edu.sa</w:t>
                        </w:r>
                      </w:hyperlink>
                      <w:r w:rsidR="00E04827">
                        <w:rPr>
                          <w:rStyle w:val="Hyperlink"/>
                          <w:rFonts w:asciiTheme="majorBidi" w:hAnsiTheme="majorBidi" w:cstheme="majorBidi"/>
                          <w:sz w:val="16"/>
                          <w:szCs w:val="16"/>
                          <w:lang w:bidi="en-US"/>
                        </w:rPr>
                        <w:br/>
                      </w:r>
                      <w:r w:rsidR="00E37E3A">
                        <w:rPr>
                          <w:rFonts w:asciiTheme="majorBidi" w:hAnsiTheme="majorBidi" w:cstheme="majorBidi"/>
                          <w:sz w:val="16"/>
                          <w:szCs w:val="16"/>
                          <w:lang w:bidi="en-US"/>
                        </w:rPr>
                        <w:br/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45A832BF" w14:textId="46A503BB" w:rsidR="00D9740F" w:rsidRDefault="00D9740F" w:rsidP="00D14A7D">
      <w:pPr>
        <w:spacing w:after="0" w:line="480" w:lineRule="auto"/>
        <w:contextualSpacing/>
        <w:mirrorIndents/>
        <w:jc w:val="both"/>
        <w:rPr>
          <w:rFonts w:asciiTheme="majorBidi" w:hAnsiTheme="majorBidi" w:cstheme="majorBidi"/>
          <w:b/>
          <w:sz w:val="2"/>
          <w:szCs w:val="2"/>
        </w:rPr>
      </w:pPr>
    </w:p>
    <w:p w14:paraId="17990F41" w14:textId="77777777" w:rsidR="00E73014" w:rsidRDefault="00E73014" w:rsidP="00D14A7D">
      <w:pPr>
        <w:spacing w:after="0" w:line="480" w:lineRule="auto"/>
        <w:contextualSpacing/>
        <w:mirrorIndents/>
        <w:jc w:val="both"/>
        <w:rPr>
          <w:rFonts w:asciiTheme="majorBidi" w:hAnsiTheme="majorBidi" w:cstheme="majorBidi"/>
          <w:b/>
          <w:sz w:val="2"/>
          <w:szCs w:val="2"/>
        </w:rPr>
      </w:pPr>
    </w:p>
    <w:p w14:paraId="7FE6B065" w14:textId="00311866" w:rsidR="00E73014" w:rsidRDefault="00E73014" w:rsidP="00D14A7D">
      <w:pPr>
        <w:spacing w:after="0" w:line="480" w:lineRule="auto"/>
        <w:contextualSpacing/>
        <w:mirrorIndents/>
        <w:jc w:val="both"/>
        <w:rPr>
          <w:rFonts w:asciiTheme="majorBidi" w:hAnsiTheme="majorBidi" w:cstheme="majorBidi"/>
          <w:b/>
          <w:sz w:val="2"/>
          <w:szCs w:val="2"/>
        </w:rPr>
      </w:pPr>
    </w:p>
    <w:p w14:paraId="042A9DBC" w14:textId="65EAE882" w:rsidR="00E73014" w:rsidRPr="00AE672C" w:rsidRDefault="00E73014" w:rsidP="00D14A7D">
      <w:pPr>
        <w:spacing w:after="0" w:line="480" w:lineRule="auto"/>
        <w:contextualSpacing/>
        <w:mirrorIndents/>
        <w:jc w:val="both"/>
        <w:rPr>
          <w:rFonts w:asciiTheme="majorBidi" w:hAnsiTheme="majorBidi" w:cstheme="majorBidi"/>
          <w:b/>
          <w:sz w:val="2"/>
          <w:szCs w:val="2"/>
        </w:rPr>
        <w:sectPr w:rsidR="00E73014" w:rsidRPr="00AE672C" w:rsidSect="00621035">
          <w:headerReference w:type="default" r:id="rId12"/>
          <w:footerReference w:type="default" r:id="rId13"/>
          <w:pgSz w:w="11909" w:h="16834" w:code="9"/>
          <w:pgMar w:top="720" w:right="1152" w:bottom="720" w:left="1296" w:header="720" w:footer="576" w:gutter="0"/>
          <w:pgNumType w:start="1"/>
          <w:cols w:space="720"/>
          <w:titlePg/>
          <w:docGrid w:linePitch="360"/>
        </w:sectPr>
      </w:pPr>
    </w:p>
    <w:p w14:paraId="51499B25" w14:textId="793277AF" w:rsidR="00D14A7D" w:rsidRPr="00E52DD4" w:rsidRDefault="00D14A7D" w:rsidP="00AE672C">
      <w:pPr>
        <w:pStyle w:val="ListParagraph"/>
        <w:numPr>
          <w:ilvl w:val="0"/>
          <w:numId w:val="13"/>
        </w:numPr>
        <w:tabs>
          <w:tab w:val="left" w:pos="270"/>
        </w:tabs>
        <w:spacing w:after="0" w:line="240" w:lineRule="auto"/>
        <w:ind w:left="0" w:firstLine="0"/>
        <w:jc w:val="both"/>
        <w:rPr>
          <w:rFonts w:asciiTheme="majorBidi" w:hAnsiTheme="majorBidi" w:cstheme="majorBidi"/>
          <w:b/>
          <w:sz w:val="20"/>
          <w:szCs w:val="20"/>
        </w:rPr>
        <w:sectPr w:rsidR="00D14A7D" w:rsidRPr="00E52DD4" w:rsidSect="00C90B8C">
          <w:type w:val="continuous"/>
          <w:pgSz w:w="11909" w:h="16834" w:code="9"/>
          <w:pgMar w:top="720" w:right="1152" w:bottom="720" w:left="1296" w:header="288" w:footer="96" w:gutter="0"/>
          <w:cols w:space="389"/>
          <w:docGrid w:linePitch="360"/>
        </w:sectPr>
      </w:pPr>
    </w:p>
    <w:p w14:paraId="17CBF9EC" w14:textId="397D1CD3" w:rsidR="00785BCC" w:rsidRPr="00E52DD4" w:rsidRDefault="00751C9F" w:rsidP="00AE672C">
      <w:pPr>
        <w:pStyle w:val="ListParagraph"/>
        <w:numPr>
          <w:ilvl w:val="0"/>
          <w:numId w:val="13"/>
        </w:numPr>
        <w:tabs>
          <w:tab w:val="left" w:pos="270"/>
        </w:tabs>
        <w:spacing w:after="0" w:line="240" w:lineRule="auto"/>
        <w:ind w:left="0" w:firstLine="0"/>
        <w:jc w:val="both"/>
        <w:rPr>
          <w:rFonts w:asciiTheme="majorBidi" w:hAnsiTheme="majorBidi" w:cstheme="majorBidi"/>
          <w:bCs/>
          <w:sz w:val="20"/>
          <w:szCs w:val="20"/>
          <w:lang w:val="en-AU"/>
        </w:rPr>
      </w:pPr>
      <w:r w:rsidRPr="00E52DD4">
        <w:rPr>
          <w:rStyle w:val="Heading1Char"/>
          <w:rFonts w:asciiTheme="majorBidi" w:hAnsiTheme="majorBidi"/>
          <w:b/>
          <w:bCs/>
          <w:color w:val="000000" w:themeColor="text1"/>
          <w:sz w:val="20"/>
          <w:szCs w:val="20"/>
        </w:rPr>
        <w:t>INTRODUCTION (Times New Roman Size 10)</w:t>
      </w:r>
      <w:r w:rsidR="00DE2151">
        <w:rPr>
          <w:rFonts w:asciiTheme="majorBidi" w:hAnsiTheme="majorBidi" w:cstheme="majorBidi"/>
          <w:b/>
          <w:sz w:val="20"/>
          <w:szCs w:val="20"/>
        </w:rPr>
        <w:br/>
      </w:r>
      <w:r w:rsidR="00AE672C">
        <w:rPr>
          <w:rFonts w:asciiTheme="majorBidi" w:hAnsiTheme="majorBidi" w:cstheme="majorBidi"/>
          <w:b/>
          <w:sz w:val="20"/>
          <w:szCs w:val="20"/>
        </w:rPr>
        <w:br/>
      </w:r>
      <w:r w:rsidR="00E52DD4">
        <w:rPr>
          <w:rFonts w:asciiTheme="majorBidi" w:hAnsiTheme="majorBidi" w:cstheme="majorBidi"/>
          <w:sz w:val="20"/>
          <w:szCs w:val="20"/>
          <w:lang w:val="en-AU"/>
        </w:rPr>
        <w:t>Text (Times New Roman Size 10)</w:t>
      </w:r>
    </w:p>
    <w:p w14:paraId="14F2F6CD" w14:textId="77777777" w:rsidR="00E52DD4" w:rsidRPr="0096202B" w:rsidRDefault="00E52DD4" w:rsidP="00E52DD4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0"/>
          <w:szCs w:val="20"/>
          <w:lang w:bidi="ar"/>
        </w:rPr>
      </w:pPr>
      <w:r w:rsidRPr="0096202B">
        <w:rPr>
          <w:rFonts w:ascii="Times New Roman" w:eastAsia="Calibri" w:hAnsi="Times New Roman" w:cs="Times New Roman"/>
          <w:b/>
          <w:bCs/>
          <w:color w:val="000000" w:themeColor="text1"/>
          <w:sz w:val="20"/>
          <w:szCs w:val="20"/>
          <w:lang w:bidi="ar"/>
        </w:rPr>
        <w:t>(</w:t>
      </w:r>
      <w:r w:rsidRPr="0096202B">
        <w:rPr>
          <w:rFonts w:ascii="Times New Roman" w:eastAsia="Calibri" w:hAnsi="Times New Roman" w:cs="Times New Roman"/>
          <w:color w:val="000000" w:themeColor="text1"/>
          <w:sz w:val="20"/>
          <w:szCs w:val="20"/>
          <w:lang w:bidi="ar"/>
        </w:rPr>
        <w:t>Text Font: Times New Roman, Text size,10)</w:t>
      </w:r>
    </w:p>
    <w:p w14:paraId="47F2CBE5" w14:textId="77777777" w:rsidR="00E52DD4" w:rsidRPr="005173A8" w:rsidRDefault="00E52DD4" w:rsidP="00E52DD4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0"/>
          <w:szCs w:val="20"/>
          <w:lang w:bidi="ar"/>
        </w:rPr>
      </w:pPr>
      <w:r w:rsidRPr="005173A8">
        <w:rPr>
          <w:rFonts w:ascii="Times New Roman" w:eastAsia="Calibri" w:hAnsi="Times New Roman" w:cs="Times New Roman"/>
          <w:color w:val="000000" w:themeColor="text1"/>
          <w:sz w:val="20"/>
          <w:szCs w:val="20"/>
          <w:lang w:bidi="ar"/>
        </w:rPr>
        <w:t>Please apply 1 space between lines of text and 1.5 space between paragraphs.</w:t>
      </w:r>
    </w:p>
    <w:p w14:paraId="4884FD96" w14:textId="77777777" w:rsidR="00E52DD4" w:rsidRDefault="00E52DD4" w:rsidP="00E52DD4">
      <w:pPr>
        <w:tabs>
          <w:tab w:val="left" w:pos="7103"/>
          <w:tab w:val="left" w:pos="9893"/>
        </w:tabs>
        <w:spacing w:after="0" w:line="240" w:lineRule="auto"/>
        <w:ind w:left="360"/>
        <w:rPr>
          <w:rFonts w:ascii="Times New Roman" w:eastAsia="Calibri" w:hAnsi="Times New Roman" w:cs="Times New Roman"/>
          <w:color w:val="FF0000"/>
          <w:sz w:val="24"/>
          <w:szCs w:val="24"/>
          <w:lang w:bidi="ar"/>
        </w:rPr>
      </w:pPr>
    </w:p>
    <w:p w14:paraId="310144D3" w14:textId="77777777" w:rsidR="00E52DD4" w:rsidRPr="005173A8" w:rsidRDefault="00E52DD4" w:rsidP="00E52DD4">
      <w:pPr>
        <w:tabs>
          <w:tab w:val="left" w:pos="7103"/>
          <w:tab w:val="left" w:pos="9893"/>
        </w:tabs>
        <w:spacing w:after="0" w:line="240" w:lineRule="auto"/>
        <w:rPr>
          <w:rFonts w:asciiTheme="majorBidi" w:hAnsiTheme="majorBidi" w:cs="Times New Roman"/>
          <w:b/>
          <w:bCs/>
          <w:color w:val="FF0000"/>
          <w:sz w:val="24"/>
          <w:szCs w:val="24"/>
        </w:rPr>
      </w:pPr>
      <w:r w:rsidRPr="005173A8">
        <w:rPr>
          <w:rFonts w:ascii="Times New Roman" w:hAnsi="Times New Roman" w:cs="Times New Roman"/>
          <w:b/>
          <w:bCs/>
          <w:i/>
          <w:color w:val="FF0000"/>
          <w:sz w:val="20"/>
          <w:szCs w:val="20"/>
          <w:lang w:bidi="en-US"/>
        </w:rPr>
        <w:t>Figures, Tables and Schemes</w:t>
      </w:r>
    </w:p>
    <w:p w14:paraId="18BA2A9F" w14:textId="77777777" w:rsidR="00E52DD4" w:rsidRPr="005173A8" w:rsidRDefault="00E52DD4" w:rsidP="00E52DD4">
      <w:pPr>
        <w:tabs>
          <w:tab w:val="left" w:pos="7103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</w:pP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>All figures and tables should be cited in the main text as Figure 1, Table 1, etc.</w:t>
      </w:r>
    </w:p>
    <w:p w14:paraId="15FC2A8A" w14:textId="77777777" w:rsidR="00E52DD4" w:rsidRDefault="00E52DD4" w:rsidP="00E52DD4">
      <w:pPr>
        <w:tabs>
          <w:tab w:val="left" w:pos="7103"/>
        </w:tabs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  <w:lang w:bidi="en-US"/>
        </w:rPr>
      </w:pPr>
    </w:p>
    <w:p w14:paraId="05F8B4FF" w14:textId="7EAB13DE" w:rsidR="00E52DD4" w:rsidRPr="005173A8" w:rsidRDefault="00E52DD4" w:rsidP="00C90B8C">
      <w:pPr>
        <w:tabs>
          <w:tab w:val="left" w:pos="7103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</w:pPr>
      <w:r w:rsidRPr="005173A8">
        <w:rPr>
          <w:rFonts w:ascii="Times New Roman" w:hAnsi="Times New Roman" w:cs="Times New Roman"/>
          <w:b/>
          <w:bCs/>
          <w:color w:val="FF0000"/>
          <w:sz w:val="20"/>
          <w:szCs w:val="20"/>
          <w:lang w:bidi="en-US"/>
        </w:rPr>
        <w:t>Figure Captions</w:t>
      </w:r>
      <w:r w:rsidRPr="005173A8">
        <w:rPr>
          <w:rFonts w:ascii="Times New Roman" w:hAnsi="Times New Roman" w:cs="Times New Roman"/>
          <w:color w:val="FF0000"/>
          <w:sz w:val="20"/>
          <w:szCs w:val="20"/>
          <w:lang w:bidi="en-US"/>
        </w:rPr>
        <w:br/>
      </w: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>Ensure that each illustration has a caption. A caption should comprise a brief title (</w:t>
      </w:r>
      <w:r w:rsidRPr="005173A8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bidi="en-US"/>
        </w:rPr>
        <w:t>not</w:t>
      </w: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 xml:space="preserve"> on the figure itself) and a description of the illustration. Keep text in the </w:t>
      </w:r>
      <w:r w:rsidR="008E7461"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 xml:space="preserve"> </w:t>
      </w: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>illustrations themselves to a minimum but explain all symbols and abbreviations used.</w:t>
      </w:r>
    </w:p>
    <w:p w14:paraId="31444B57" w14:textId="77777777" w:rsidR="00E52DD4" w:rsidRDefault="00E52DD4" w:rsidP="00E52DD4">
      <w:pPr>
        <w:tabs>
          <w:tab w:val="left" w:pos="7103"/>
        </w:tabs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  <w:lang w:bidi="en-US"/>
        </w:rPr>
      </w:pPr>
    </w:p>
    <w:p w14:paraId="5A96FCB0" w14:textId="367F2BE8" w:rsidR="00E52DD4" w:rsidRPr="005173A8" w:rsidRDefault="00E52DD4" w:rsidP="00E52DD4">
      <w:pPr>
        <w:tabs>
          <w:tab w:val="left" w:pos="7103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</w:pPr>
      <w:r w:rsidRPr="005173A8">
        <w:rPr>
          <w:rFonts w:ascii="Times New Roman" w:hAnsi="Times New Roman" w:cs="Times New Roman"/>
          <w:b/>
          <w:bCs/>
          <w:color w:val="FF0000"/>
          <w:sz w:val="20"/>
          <w:szCs w:val="20"/>
          <w:lang w:bidi="en-US"/>
        </w:rPr>
        <w:t>Tables</w:t>
      </w:r>
      <w:r w:rsidRPr="005173A8">
        <w:rPr>
          <w:rFonts w:ascii="Times New Roman" w:hAnsi="Times New Roman" w:cs="Times New Roman"/>
          <w:color w:val="FF0000"/>
          <w:lang w:bidi="en-US"/>
        </w:rPr>
        <w:t xml:space="preserve"> </w:t>
      </w:r>
      <w:r w:rsidRPr="005173A8">
        <w:rPr>
          <w:rFonts w:ascii="Times New Roman" w:hAnsi="Times New Roman" w:cs="Times New Roman"/>
          <w:color w:val="FF0000"/>
          <w:sz w:val="20"/>
          <w:szCs w:val="20"/>
          <w:lang w:bidi="en-US"/>
        </w:rPr>
        <w:br/>
      </w: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 xml:space="preserve">Please submit tables as editable text and not as images. Tables can be placed next to the relevant text in the </w:t>
      </w:r>
      <w:r w:rsidR="008E7461"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 xml:space="preserve">           </w:t>
      </w: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 xml:space="preserve"> article. Number tables consecutively in accordance with their appearance in the text and place any table notes</w:t>
      </w:r>
      <w:r w:rsidR="008E7461"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 xml:space="preserve">               </w:t>
      </w: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 xml:space="preserve">   </w:t>
      </w: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 xml:space="preserve">below the table body. Be sparing in the use of  tables and ensure that the data presented in them do not  duplicate results described elsewhere in the article. Please avoid </w:t>
      </w:r>
      <w:r w:rsidR="008E7461"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 xml:space="preserve">  </w:t>
      </w: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 xml:space="preserve">using vertical rules and shading in table cells. </w:t>
      </w: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br/>
        <w:t>(Font: Times New Roman, Size 9)</w:t>
      </w:r>
    </w:p>
    <w:p w14:paraId="6D68D2A9" w14:textId="77777777" w:rsidR="00E52DD4" w:rsidRDefault="00E52DD4" w:rsidP="00E52DD4">
      <w:pPr>
        <w:tabs>
          <w:tab w:val="left" w:pos="7103"/>
        </w:tabs>
        <w:spacing w:after="0" w:line="240" w:lineRule="auto"/>
        <w:jc w:val="both"/>
        <w:rPr>
          <w:rFonts w:ascii="Times New Roman" w:hAnsi="Times New Roman" w:cs="Times New Roman"/>
          <w:color w:val="FF0000"/>
          <w:sz w:val="20"/>
          <w:szCs w:val="20"/>
          <w:lang w:bidi="en-US"/>
        </w:rPr>
      </w:pPr>
    </w:p>
    <w:p w14:paraId="017BD3A6" w14:textId="77777777" w:rsidR="00164742" w:rsidRPr="005173A8" w:rsidRDefault="00E52DD4" w:rsidP="00164742">
      <w:pPr>
        <w:tabs>
          <w:tab w:val="left" w:pos="7103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</w:pPr>
      <w:r w:rsidRPr="005173A8">
        <w:rPr>
          <w:rFonts w:ascii="Times New Roman" w:hAnsi="Times New Roman" w:cs="Times New Roman"/>
          <w:b/>
          <w:bCs/>
          <w:color w:val="FF0000"/>
          <w:sz w:val="20"/>
          <w:szCs w:val="20"/>
          <w:lang w:bidi="en-US"/>
        </w:rPr>
        <w:t>Note:</w:t>
      </w:r>
      <w:r w:rsidRPr="0096202B">
        <w:rPr>
          <w:rFonts w:ascii="Times New Roman" w:hAnsi="Times New Roman" w:cs="Times New Roman"/>
          <w:color w:val="FF0000"/>
          <w:sz w:val="20"/>
          <w:szCs w:val="20"/>
          <w:lang w:bidi="en-US"/>
        </w:rPr>
        <w:t xml:space="preserve"> </w:t>
      </w:r>
      <w:r w:rsidRPr="005173A8">
        <w:rPr>
          <w:rFonts w:ascii="Times New Roman" w:hAnsi="Times New Roman" w:cs="Times New Roman"/>
          <w:color w:val="000000" w:themeColor="text1"/>
          <w:sz w:val="20"/>
          <w:szCs w:val="20"/>
          <w:lang w:bidi="en-US"/>
        </w:rPr>
        <w:t>No space should be added between the rows and columns in the table. A paragraph spacing of 1.5 must be added between the graphs.</w:t>
      </w:r>
    </w:p>
    <w:p w14:paraId="0DF358B6" w14:textId="77777777" w:rsidR="00164742" w:rsidRDefault="00164742" w:rsidP="00164742">
      <w:pPr>
        <w:tabs>
          <w:tab w:val="left" w:pos="7103"/>
        </w:tabs>
        <w:spacing w:after="0" w:line="240" w:lineRule="auto"/>
        <w:jc w:val="both"/>
        <w:rPr>
          <w:rFonts w:ascii="Times New Roman" w:hAnsi="Times New Roman" w:cs="Times New Roman"/>
          <w:color w:val="FF0000"/>
          <w:sz w:val="20"/>
          <w:szCs w:val="20"/>
          <w:lang w:bidi="en-US"/>
        </w:rPr>
      </w:pPr>
    </w:p>
    <w:p w14:paraId="4381ED67" w14:textId="10FEED3C" w:rsidR="001B21D2" w:rsidRDefault="001B21D2" w:rsidP="00164742">
      <w:pPr>
        <w:tabs>
          <w:tab w:val="left" w:pos="7103"/>
        </w:tabs>
        <w:spacing w:after="0" w:line="240" w:lineRule="auto"/>
        <w:jc w:val="both"/>
        <w:rPr>
          <w:rFonts w:asciiTheme="majorBidi" w:hAnsiTheme="majorBidi" w:cstheme="majorBidi"/>
          <w:bCs/>
          <w:sz w:val="20"/>
          <w:lang w:val="en-AU"/>
        </w:rPr>
      </w:pPr>
      <w:r w:rsidRPr="00E52DD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1.1. </w:t>
      </w:r>
      <w:r w:rsidR="00AC0501" w:rsidRPr="00E52DD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ub-Heading</w:t>
      </w:r>
      <w:r w:rsidR="006C6F2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br/>
      </w:r>
      <w:r w:rsidR="009E6837" w:rsidRPr="00E52DD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br/>
      </w:r>
      <w:r w:rsidR="006C6F2D">
        <w:rPr>
          <w:rFonts w:asciiTheme="majorBidi" w:hAnsiTheme="majorBidi" w:cstheme="majorBidi"/>
          <w:bCs/>
          <w:sz w:val="20"/>
          <w:lang w:val="en-AU"/>
        </w:rPr>
        <w:t>Text (Times New Roman Size 10)</w:t>
      </w:r>
    </w:p>
    <w:p w14:paraId="1EDFD3B7" w14:textId="7BF74F72" w:rsidR="006C6F2D" w:rsidRDefault="006C6F2D" w:rsidP="00164742">
      <w:pPr>
        <w:tabs>
          <w:tab w:val="left" w:pos="7103"/>
        </w:tabs>
        <w:spacing w:after="0" w:line="240" w:lineRule="auto"/>
        <w:jc w:val="both"/>
        <w:rPr>
          <w:rFonts w:ascii="Times New Roman" w:hAnsi="Times New Roman" w:cs="Times New Roman"/>
          <w:color w:val="FF0000"/>
          <w:sz w:val="20"/>
          <w:szCs w:val="20"/>
          <w:lang w:val="en-AU" w:bidi="en-US"/>
        </w:rPr>
      </w:pPr>
    </w:p>
    <w:p w14:paraId="59AFB3A3" w14:textId="448B4B5B" w:rsidR="00E355F4" w:rsidRDefault="00E355F4" w:rsidP="00164742">
      <w:pPr>
        <w:tabs>
          <w:tab w:val="left" w:pos="7103"/>
        </w:tabs>
        <w:spacing w:after="0" w:line="240" w:lineRule="auto"/>
        <w:jc w:val="both"/>
        <w:rPr>
          <w:rFonts w:ascii="Times New Roman" w:hAnsi="Times New Roman" w:cs="Times New Roman"/>
          <w:color w:val="FF0000"/>
          <w:sz w:val="20"/>
          <w:szCs w:val="20"/>
          <w:lang w:val="en-AU" w:bidi="en-US"/>
        </w:rPr>
      </w:pPr>
    </w:p>
    <w:p w14:paraId="2ED6C56A" w14:textId="77777777" w:rsidR="00E355F4" w:rsidRDefault="00E355F4" w:rsidP="00164742">
      <w:pPr>
        <w:tabs>
          <w:tab w:val="left" w:pos="7103"/>
        </w:tabs>
        <w:spacing w:after="0" w:line="240" w:lineRule="auto"/>
        <w:jc w:val="both"/>
        <w:rPr>
          <w:rFonts w:ascii="Times New Roman" w:hAnsi="Times New Roman" w:cs="Times New Roman"/>
          <w:color w:val="FF0000"/>
          <w:sz w:val="20"/>
          <w:szCs w:val="20"/>
          <w:lang w:val="en-AU" w:bidi="en-US"/>
        </w:rPr>
      </w:pPr>
    </w:p>
    <w:p w14:paraId="41931FFB" w14:textId="6B077292" w:rsidR="002404DB" w:rsidRPr="00E52DD4" w:rsidRDefault="001B21D2" w:rsidP="00E52DD4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  <w:r w:rsidRPr="00E52DD4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>2.</w:t>
      </w:r>
      <w:r w:rsidR="00FE62D1" w:rsidRPr="00E52DD4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 xml:space="preserve"> M</w:t>
      </w:r>
      <w:r w:rsidR="00E3055F" w:rsidRPr="00E52DD4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>ATERIALS AND METHODS</w:t>
      </w:r>
    </w:p>
    <w:p w14:paraId="738D7C4A" w14:textId="53BEE54D" w:rsidR="00C90B8C" w:rsidRDefault="00C90B8C" w:rsidP="006C6F2D">
      <w:pPr>
        <w:widowControl w:val="0"/>
        <w:suppressAutoHyphens/>
        <w:spacing w:line="24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  <w:lang w:val="en-AU"/>
        </w:rPr>
      </w:pPr>
    </w:p>
    <w:p w14:paraId="34F1A1F3" w14:textId="73AAE89F" w:rsidR="00C90B8C" w:rsidRPr="00C90B8C" w:rsidRDefault="00C90B8C" w:rsidP="00C90B8C">
      <w:pPr>
        <w:pStyle w:val="ListParagraph"/>
        <w:tabs>
          <w:tab w:val="left" w:pos="270"/>
        </w:tabs>
        <w:spacing w:after="0" w:line="240" w:lineRule="auto"/>
        <w:ind w:left="0"/>
        <w:jc w:val="both"/>
        <w:rPr>
          <w:rFonts w:asciiTheme="majorBidi" w:hAnsiTheme="majorBidi" w:cstheme="majorBidi"/>
          <w:bCs/>
          <w:sz w:val="20"/>
          <w:szCs w:val="20"/>
          <w:lang w:val="en-AU"/>
        </w:rPr>
      </w:pPr>
      <w:r>
        <w:rPr>
          <w:rFonts w:asciiTheme="majorBidi" w:hAnsiTheme="majorBidi" w:cstheme="majorBidi"/>
          <w:sz w:val="20"/>
          <w:szCs w:val="20"/>
          <w:lang w:val="en-AU"/>
        </w:rPr>
        <w:t>Text (Times New Roman Size 10)</w:t>
      </w:r>
    </w:p>
    <w:p w14:paraId="126F99D8" w14:textId="77777777" w:rsidR="00E355F4" w:rsidRDefault="00E355F4" w:rsidP="006C6F2D">
      <w:pPr>
        <w:widowControl w:val="0"/>
        <w:suppressAutoHyphens/>
        <w:spacing w:line="24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  <w:lang w:val="en-AU"/>
        </w:rPr>
      </w:pPr>
    </w:p>
    <w:p w14:paraId="280A334A" w14:textId="77777777" w:rsidR="00C90B8C" w:rsidRDefault="00C90B8C" w:rsidP="006C6F2D">
      <w:pPr>
        <w:widowControl w:val="0"/>
        <w:suppressAutoHyphens/>
        <w:spacing w:line="240" w:lineRule="auto"/>
        <w:contextualSpacing/>
        <w:jc w:val="both"/>
        <w:rPr>
          <w:rStyle w:val="Heading2Char"/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38158E74" w14:textId="0D129C1A" w:rsidR="006C6F2D" w:rsidRDefault="001B21D2" w:rsidP="006C6F2D">
      <w:pPr>
        <w:widowControl w:val="0"/>
        <w:suppressAutoHyphens/>
        <w:spacing w:line="240" w:lineRule="auto"/>
        <w:contextualSpacing/>
        <w:jc w:val="both"/>
        <w:rPr>
          <w:rFonts w:asciiTheme="majorBidi" w:hAnsiTheme="majorBidi" w:cstheme="majorBidi"/>
          <w:bCs/>
          <w:sz w:val="20"/>
          <w:lang w:val="en-AU"/>
        </w:rPr>
      </w:pPr>
      <w:r w:rsidRPr="00E52DD4">
        <w:rPr>
          <w:rStyle w:val="Heading2Char"/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lastRenderedPageBreak/>
        <w:t>2.1</w:t>
      </w:r>
      <w:r w:rsidR="0054644E" w:rsidRPr="00E52DD4">
        <w:rPr>
          <w:rStyle w:val="Heading2Char"/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="00AC0501" w:rsidRPr="00E52DD4">
        <w:rPr>
          <w:rStyle w:val="Heading2Char"/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ub-Heading</w:t>
      </w:r>
      <w:r w:rsidR="009E6837">
        <w:rPr>
          <w:rFonts w:ascii="Times New Roman" w:hAnsi="Times New Roman" w:cs="Times New Roman"/>
          <w:b/>
          <w:color w:val="000000" w:themeColor="text1"/>
          <w:sz w:val="20"/>
          <w:szCs w:val="20"/>
          <w:lang w:val="en-AU"/>
        </w:rPr>
        <w:br/>
      </w:r>
      <w:r w:rsidR="0054644E">
        <w:rPr>
          <w:rFonts w:ascii="Times New Roman" w:hAnsi="Times New Roman" w:cs="Times New Roman"/>
          <w:b/>
          <w:i/>
          <w:iCs/>
          <w:sz w:val="18"/>
          <w:szCs w:val="18"/>
          <w:lang w:val="en-AU"/>
        </w:rPr>
        <w:br/>
      </w:r>
      <w:r w:rsidR="00AC0501">
        <w:rPr>
          <w:rFonts w:asciiTheme="majorBidi" w:hAnsiTheme="majorBidi" w:cstheme="majorBidi"/>
          <w:bCs/>
          <w:sz w:val="20"/>
          <w:lang w:val="en-AU"/>
        </w:rPr>
        <w:t xml:space="preserve">Text </w:t>
      </w:r>
      <w:r w:rsidR="006C6F2D">
        <w:rPr>
          <w:rFonts w:asciiTheme="majorBidi" w:hAnsiTheme="majorBidi" w:cstheme="majorBidi"/>
          <w:bCs/>
          <w:sz w:val="20"/>
          <w:lang w:val="en-AU"/>
        </w:rPr>
        <w:t>(</w:t>
      </w:r>
      <w:r w:rsidR="00AC0501">
        <w:rPr>
          <w:rFonts w:asciiTheme="majorBidi" w:hAnsiTheme="majorBidi" w:cstheme="majorBidi"/>
          <w:bCs/>
          <w:sz w:val="20"/>
          <w:lang w:val="en-AU"/>
        </w:rPr>
        <w:t>Times New Roman Size 10</w:t>
      </w:r>
      <w:r w:rsidR="006C6F2D">
        <w:rPr>
          <w:rFonts w:asciiTheme="majorBidi" w:hAnsiTheme="majorBidi" w:cstheme="majorBidi"/>
          <w:bCs/>
          <w:sz w:val="20"/>
          <w:lang w:val="en-AU"/>
        </w:rPr>
        <w:t>)</w:t>
      </w:r>
      <w:r w:rsidR="00643279">
        <w:rPr>
          <w:rFonts w:asciiTheme="majorBidi" w:hAnsiTheme="majorBidi" w:cstheme="majorBidi"/>
          <w:bCs/>
          <w:sz w:val="20"/>
          <w:lang w:val="en-AU"/>
        </w:rPr>
        <w:t xml:space="preserve"> </w:t>
      </w:r>
      <w:bookmarkStart w:id="2" w:name="_Toc403279865"/>
    </w:p>
    <w:p w14:paraId="1DFB50D6" w14:textId="77777777" w:rsidR="00430A20" w:rsidRDefault="00430A20" w:rsidP="006C6F2D">
      <w:pPr>
        <w:widowControl w:val="0"/>
        <w:suppressAutoHyphens/>
        <w:spacing w:line="240" w:lineRule="auto"/>
        <w:contextualSpacing/>
        <w:jc w:val="both"/>
        <w:rPr>
          <w:rFonts w:asciiTheme="majorBidi" w:hAnsiTheme="majorBidi" w:cstheme="majorBidi"/>
          <w:bCs/>
          <w:sz w:val="20"/>
          <w:lang w:val="en-AU"/>
        </w:rPr>
      </w:pPr>
    </w:p>
    <w:p w14:paraId="5C0A179C" w14:textId="7C45AC0B" w:rsidR="009D5CB3" w:rsidRPr="00F43244" w:rsidRDefault="009D5CB3" w:rsidP="00F43244">
      <w:pPr>
        <w:pStyle w:val="Heading2"/>
        <w:rPr>
          <w:rFonts w:asciiTheme="majorBidi" w:hAnsiTheme="majorBidi"/>
          <w:b/>
          <w:bCs/>
          <w:lang w:val="en-AU"/>
        </w:rPr>
      </w:pPr>
      <w:r w:rsidRPr="00F43244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 xml:space="preserve">2.2 </w:t>
      </w:r>
      <w:bookmarkEnd w:id="2"/>
      <w:r w:rsidR="00AC0501" w:rsidRPr="00F43244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>Sub-Heading</w:t>
      </w:r>
      <w:r w:rsidR="0054644E" w:rsidRPr="00F43244">
        <w:rPr>
          <w:rFonts w:asciiTheme="majorBidi" w:hAnsiTheme="majorBidi"/>
          <w:b/>
          <w:bCs/>
          <w:lang w:val="en-AU"/>
        </w:rPr>
        <w:br/>
      </w:r>
    </w:p>
    <w:p w14:paraId="4F44985C" w14:textId="1595CF20" w:rsidR="006C6F2D" w:rsidRDefault="006C6F2D" w:rsidP="006C6F2D">
      <w:pPr>
        <w:widowControl w:val="0"/>
        <w:suppressAutoHyphens/>
        <w:spacing w:line="240" w:lineRule="auto"/>
        <w:contextualSpacing/>
        <w:jc w:val="both"/>
        <w:rPr>
          <w:rFonts w:asciiTheme="majorBidi" w:hAnsiTheme="majorBidi" w:cstheme="majorBidi"/>
          <w:bCs/>
          <w:sz w:val="20"/>
          <w:lang w:val="en-AU"/>
        </w:rPr>
      </w:pPr>
    </w:p>
    <w:p w14:paraId="2F37BFF7" w14:textId="77777777" w:rsidR="006C6F2D" w:rsidRDefault="006C6F2D" w:rsidP="006C6F2D">
      <w:pPr>
        <w:widowControl w:val="0"/>
        <w:suppressAutoHyphens/>
        <w:spacing w:line="240" w:lineRule="auto"/>
        <w:contextualSpacing/>
        <w:jc w:val="both"/>
        <w:rPr>
          <w:rFonts w:asciiTheme="majorBidi" w:hAnsiTheme="majorBidi" w:cstheme="majorBidi"/>
          <w:bCs/>
          <w:sz w:val="20"/>
          <w:lang w:val="en-AU"/>
        </w:rPr>
      </w:pPr>
    </w:p>
    <w:p w14:paraId="7005BABB" w14:textId="77777777" w:rsidR="006C6F2D" w:rsidRPr="006C6F2D" w:rsidRDefault="006C6F2D" w:rsidP="006C6F2D">
      <w:pPr>
        <w:widowControl w:val="0"/>
        <w:suppressAutoHyphens/>
        <w:spacing w:line="240" w:lineRule="auto"/>
        <w:contextualSpacing/>
        <w:jc w:val="both"/>
        <w:rPr>
          <w:rFonts w:asciiTheme="majorBidi" w:hAnsiTheme="majorBidi" w:cstheme="majorBidi"/>
          <w:bCs/>
          <w:sz w:val="20"/>
          <w:lang w:val="en-AU"/>
        </w:rPr>
      </w:pPr>
    </w:p>
    <w:p w14:paraId="05BC0E83" w14:textId="77777777" w:rsidR="00AC0501" w:rsidRPr="00E52DD4" w:rsidRDefault="009D5CB3" w:rsidP="00E52DD4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bookmarkStart w:id="3" w:name="_Toc403279866"/>
      <w:r w:rsidRPr="00E52DD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2.3 </w:t>
      </w:r>
      <w:bookmarkEnd w:id="3"/>
      <w:r w:rsidR="00AC0501" w:rsidRPr="00E52DD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ub-Heading</w:t>
      </w:r>
    </w:p>
    <w:p w14:paraId="44A0E20E" w14:textId="590DE94D" w:rsidR="0054644E" w:rsidRPr="00E52DD4" w:rsidRDefault="009D5CB3" w:rsidP="00E52DD4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E52DD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</w:p>
    <w:p w14:paraId="14F0357F" w14:textId="77777777" w:rsidR="00E52DD4" w:rsidRDefault="00E52DD4" w:rsidP="00CD0C88">
      <w:pPr>
        <w:pStyle w:val="Heading3"/>
      </w:pPr>
    </w:p>
    <w:p w14:paraId="79AF93CA" w14:textId="4D58EED8" w:rsidR="009D5CB3" w:rsidRPr="00CD0C88" w:rsidRDefault="009D5CB3" w:rsidP="00CD0C88">
      <w:pPr>
        <w:pStyle w:val="Heading3"/>
      </w:pPr>
      <w:r w:rsidRPr="00CD0C88">
        <w:t xml:space="preserve">2.3.1 </w:t>
      </w:r>
      <w:r w:rsidR="00E52DD4" w:rsidRPr="00CD0C88">
        <w:t>Sub</w:t>
      </w:r>
      <w:r w:rsidR="006C6F2D">
        <w:t>-</w:t>
      </w:r>
      <w:r w:rsidR="006C6F2D" w:rsidRPr="00CD0C88">
        <w:t>Subheading</w:t>
      </w:r>
      <w:r w:rsidR="00AC0501" w:rsidRPr="00CD0C88">
        <w:t xml:space="preserve"> (T</w:t>
      </w:r>
      <w:r w:rsidR="00E52DD4" w:rsidRPr="00CD0C88">
        <w:t>imes New Roman</w:t>
      </w:r>
      <w:r w:rsidR="00AC0501" w:rsidRPr="00CD0C88">
        <w:t xml:space="preserve"> Size </w:t>
      </w:r>
      <w:r w:rsidR="00CD0C88">
        <w:t>10</w:t>
      </w:r>
      <w:r w:rsidR="00AC0501" w:rsidRPr="00CD0C88">
        <w:t>)</w:t>
      </w:r>
    </w:p>
    <w:p w14:paraId="179D85A4" w14:textId="0A738A0D" w:rsidR="00E52DD4" w:rsidRPr="006C6F2D" w:rsidRDefault="00CD0C88" w:rsidP="00E52DD4">
      <w:pPr>
        <w:pStyle w:val="BodyText"/>
        <w:jc w:val="both"/>
        <w:rPr>
          <w:rFonts w:ascii="Times New Roman" w:hAnsi="Times New Roman" w:cs="Times New Roman"/>
          <w:i/>
          <w:iCs/>
          <w:sz w:val="16"/>
          <w:szCs w:val="18"/>
          <w:lang w:val="en-AU"/>
        </w:rPr>
      </w:pPr>
      <w:r>
        <w:rPr>
          <w:rFonts w:asciiTheme="majorBidi" w:hAnsiTheme="majorBidi" w:cstheme="majorBidi"/>
          <w:sz w:val="18"/>
          <w:szCs w:val="20"/>
          <w:lang w:val="en-AU"/>
        </w:rPr>
        <w:br/>
      </w:r>
      <w:r w:rsidR="006C6F2D" w:rsidRPr="006C6F2D">
        <w:rPr>
          <w:rFonts w:ascii="Times New Roman" w:hAnsi="Times New Roman" w:cs="Times New Roman"/>
          <w:i/>
          <w:iCs/>
          <w:sz w:val="20"/>
          <w:lang w:val="en-AU"/>
        </w:rPr>
        <w:t xml:space="preserve">Text </w:t>
      </w:r>
      <w:r w:rsidR="006C6F2D">
        <w:rPr>
          <w:rFonts w:ascii="Times New Roman" w:hAnsi="Times New Roman" w:cs="Times New Roman"/>
          <w:i/>
          <w:iCs/>
          <w:sz w:val="20"/>
          <w:lang w:val="en-AU"/>
        </w:rPr>
        <w:t>(</w:t>
      </w:r>
      <w:r w:rsidR="006C6F2D" w:rsidRPr="006C6F2D">
        <w:rPr>
          <w:rFonts w:ascii="Times New Roman" w:hAnsi="Times New Roman" w:cs="Times New Roman"/>
          <w:i/>
          <w:iCs/>
          <w:sz w:val="20"/>
          <w:szCs w:val="20"/>
        </w:rPr>
        <w:t>Times New Roman Size 10</w:t>
      </w:r>
      <w:r w:rsidR="006C6F2D">
        <w:rPr>
          <w:rFonts w:ascii="Times New Roman" w:hAnsi="Times New Roman" w:cs="Times New Roman"/>
          <w:i/>
          <w:iCs/>
          <w:sz w:val="20"/>
          <w:szCs w:val="20"/>
        </w:rPr>
        <w:t>)</w:t>
      </w:r>
      <w:r w:rsidR="006C6F2D" w:rsidRPr="006C6F2D">
        <w:rPr>
          <w:rFonts w:ascii="Times New Roman" w:hAnsi="Times New Roman" w:cs="Times New Roman"/>
          <w:i/>
          <w:iCs/>
          <w:sz w:val="16"/>
          <w:szCs w:val="18"/>
          <w:lang w:val="en-AU"/>
        </w:rPr>
        <w:t xml:space="preserve"> </w:t>
      </w:r>
    </w:p>
    <w:p w14:paraId="72E859BA" w14:textId="56C71D05" w:rsidR="00E52DD4" w:rsidRDefault="00E52DD4" w:rsidP="00E52DD4">
      <w:pPr>
        <w:pStyle w:val="BodyText"/>
        <w:jc w:val="both"/>
        <w:rPr>
          <w:rFonts w:asciiTheme="majorBidi" w:hAnsiTheme="majorBidi" w:cstheme="majorBidi"/>
          <w:sz w:val="18"/>
          <w:szCs w:val="20"/>
          <w:lang w:val="en-AU"/>
        </w:rPr>
      </w:pPr>
    </w:p>
    <w:p w14:paraId="2FB12AC0" w14:textId="77777777" w:rsidR="00E52DD4" w:rsidRPr="00E52DD4" w:rsidRDefault="00E52DD4" w:rsidP="00E52DD4">
      <w:pPr>
        <w:pStyle w:val="BodyText"/>
        <w:jc w:val="both"/>
        <w:rPr>
          <w:rFonts w:asciiTheme="majorBidi" w:hAnsiTheme="majorBidi" w:cstheme="majorBidi"/>
          <w:sz w:val="18"/>
          <w:szCs w:val="20"/>
          <w:lang w:val="en-AU"/>
        </w:rPr>
      </w:pPr>
    </w:p>
    <w:p w14:paraId="400890DB" w14:textId="21BFFB13" w:rsidR="00E52DD4" w:rsidRPr="00E52DD4" w:rsidRDefault="00E52DD4" w:rsidP="00CD0C88">
      <w:pPr>
        <w:pStyle w:val="Heading3"/>
      </w:pPr>
      <w:r w:rsidRPr="00E52DD4">
        <w:t>2.3.2 Sub-</w:t>
      </w:r>
      <w:r w:rsidR="006C6F2D" w:rsidRPr="00E52DD4">
        <w:t>Subheading</w:t>
      </w:r>
    </w:p>
    <w:p w14:paraId="671D7D74" w14:textId="7AC99D00" w:rsidR="00E52DD4" w:rsidRDefault="00CD0C88" w:rsidP="00E52DD4">
      <w:pPr>
        <w:rPr>
          <w:rFonts w:ascii="Times New Roman" w:hAnsi="Times New Roman" w:cs="Times New Roman"/>
          <w:sz w:val="18"/>
          <w:szCs w:val="18"/>
          <w:lang w:val="en-AU"/>
        </w:rPr>
      </w:pPr>
      <w:r>
        <w:rPr>
          <w:rFonts w:ascii="Times New Roman" w:hAnsi="Times New Roman" w:cs="Times New Roman"/>
          <w:sz w:val="18"/>
          <w:szCs w:val="18"/>
          <w:lang w:val="en-AU"/>
        </w:rPr>
        <w:br/>
      </w:r>
      <w:r w:rsidR="006C6F2D" w:rsidRPr="006C6F2D">
        <w:rPr>
          <w:rFonts w:ascii="Times New Roman" w:hAnsi="Times New Roman" w:cs="Times New Roman"/>
          <w:i/>
          <w:iCs/>
          <w:sz w:val="20"/>
          <w:lang w:val="en-AU"/>
        </w:rPr>
        <w:t xml:space="preserve">Text </w:t>
      </w:r>
      <w:r w:rsidR="006C6F2D">
        <w:rPr>
          <w:rFonts w:ascii="Times New Roman" w:hAnsi="Times New Roman" w:cs="Times New Roman"/>
          <w:i/>
          <w:iCs/>
          <w:sz w:val="20"/>
          <w:lang w:val="en-AU"/>
        </w:rPr>
        <w:t>(</w:t>
      </w:r>
      <w:r w:rsidR="006C6F2D" w:rsidRPr="006C6F2D">
        <w:rPr>
          <w:rFonts w:ascii="Times New Roman" w:hAnsi="Times New Roman" w:cs="Times New Roman"/>
          <w:i/>
          <w:iCs/>
          <w:sz w:val="20"/>
          <w:szCs w:val="20"/>
        </w:rPr>
        <w:t>Times New Roman Size 10</w:t>
      </w:r>
      <w:r w:rsidR="006C6F2D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378B76F9" w14:textId="7C5FFEC7" w:rsidR="00E52DD4" w:rsidRDefault="00E52DD4" w:rsidP="00E52DD4">
      <w:pPr>
        <w:rPr>
          <w:rFonts w:ascii="Times New Roman" w:hAnsi="Times New Roman" w:cs="Times New Roman"/>
          <w:sz w:val="18"/>
          <w:szCs w:val="18"/>
          <w:lang w:val="en-AU"/>
        </w:rPr>
      </w:pPr>
    </w:p>
    <w:p w14:paraId="09BE0DB6" w14:textId="420FFE7D" w:rsidR="00E52DD4" w:rsidRDefault="00E52DD4" w:rsidP="00E52DD4">
      <w:pPr>
        <w:rPr>
          <w:rFonts w:ascii="Times New Roman" w:hAnsi="Times New Roman" w:cs="Times New Roman"/>
          <w:sz w:val="18"/>
          <w:szCs w:val="18"/>
          <w:lang w:val="en-AU"/>
        </w:rPr>
      </w:pPr>
    </w:p>
    <w:p w14:paraId="2EA5023D" w14:textId="77777777" w:rsidR="00E355F4" w:rsidRDefault="00E52DD4" w:rsidP="00E355F4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  <w:r w:rsidRPr="00E52DD4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>3. RESULTS</w:t>
      </w:r>
    </w:p>
    <w:p w14:paraId="6F95069A" w14:textId="77777777" w:rsidR="00E355F4" w:rsidRDefault="00E355F4" w:rsidP="00E355F4">
      <w:pPr>
        <w:rPr>
          <w:rFonts w:ascii="Times New Roman" w:hAnsi="Times New Roman" w:cs="Times New Roman"/>
          <w:sz w:val="20"/>
          <w:szCs w:val="20"/>
          <w:lang w:val="en-AU"/>
        </w:rPr>
      </w:pPr>
    </w:p>
    <w:p w14:paraId="21BE1DE3" w14:textId="699BEB55" w:rsidR="00E52DD4" w:rsidRPr="00E355F4" w:rsidRDefault="00E52DD4" w:rsidP="00E355F4">
      <w:pPr>
        <w:rPr>
          <w:rFonts w:ascii="Times New Roman" w:hAnsi="Times New Roman" w:cs="Times New Roman"/>
          <w:b/>
          <w:sz w:val="20"/>
          <w:szCs w:val="20"/>
          <w:lang w:val="en-AU"/>
        </w:rPr>
      </w:pPr>
      <w:r w:rsidRPr="00E355F4">
        <w:rPr>
          <w:rFonts w:ascii="Times New Roman" w:hAnsi="Times New Roman" w:cs="Times New Roman"/>
          <w:sz w:val="20"/>
          <w:szCs w:val="20"/>
          <w:lang w:val="en-AU"/>
        </w:rPr>
        <w:t xml:space="preserve">Text </w:t>
      </w:r>
      <w:r w:rsidR="00E355F4">
        <w:rPr>
          <w:rFonts w:ascii="Times New Roman" w:hAnsi="Times New Roman" w:cs="Times New Roman"/>
          <w:sz w:val="20"/>
          <w:szCs w:val="20"/>
          <w:lang w:val="en-AU"/>
        </w:rPr>
        <w:t>(</w:t>
      </w:r>
      <w:r w:rsidRPr="00E355F4">
        <w:rPr>
          <w:rFonts w:ascii="Times New Roman" w:hAnsi="Times New Roman" w:cs="Times New Roman"/>
          <w:sz w:val="20"/>
          <w:szCs w:val="20"/>
          <w:lang w:val="en-AU"/>
        </w:rPr>
        <w:t>Times New Roman Size 10</w:t>
      </w:r>
      <w:r w:rsidR="00E355F4">
        <w:rPr>
          <w:rFonts w:ascii="Times New Roman" w:hAnsi="Times New Roman" w:cs="Times New Roman"/>
          <w:sz w:val="20"/>
          <w:szCs w:val="20"/>
          <w:lang w:val="en-AU"/>
        </w:rPr>
        <w:t>)</w:t>
      </w:r>
      <w:r w:rsidR="00E355F4" w:rsidRPr="00E355F4">
        <w:rPr>
          <w:rFonts w:ascii="Times New Roman" w:hAnsi="Times New Roman" w:cs="Times New Roman"/>
          <w:sz w:val="20"/>
          <w:szCs w:val="20"/>
          <w:lang w:val="en-AU"/>
        </w:rPr>
        <w:t xml:space="preserve"> </w:t>
      </w:r>
    </w:p>
    <w:p w14:paraId="106ADAE4" w14:textId="2D23D112" w:rsidR="00E52DD4" w:rsidRDefault="00E52DD4" w:rsidP="00E52DD4">
      <w:pPr>
        <w:rPr>
          <w:lang w:val="en-AU"/>
        </w:rPr>
      </w:pPr>
    </w:p>
    <w:p w14:paraId="6A32FBBA" w14:textId="77777777" w:rsidR="00C90B8C" w:rsidRDefault="00C90B8C" w:rsidP="00E52DD4">
      <w:pPr>
        <w:rPr>
          <w:lang w:val="en-AU"/>
        </w:rPr>
      </w:pPr>
    </w:p>
    <w:p w14:paraId="3D8230BF" w14:textId="77777777" w:rsidR="00A66BF4" w:rsidRDefault="00E52DD4" w:rsidP="00E52DD4">
      <w:pPr>
        <w:pStyle w:val="Heading2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52DD4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 xml:space="preserve">3.1 </w:t>
      </w:r>
      <w:r w:rsidRPr="00E52DD4">
        <w:rPr>
          <w:rStyle w:val="Heading2Char"/>
          <w:rFonts w:asciiTheme="majorBidi" w:hAnsiTheme="majorBidi"/>
          <w:b/>
          <w:bCs/>
          <w:color w:val="000000" w:themeColor="text1"/>
          <w:sz w:val="20"/>
          <w:szCs w:val="20"/>
        </w:rPr>
        <w:t>Sub-Heading</w:t>
      </w:r>
      <w:r w:rsidRPr="00E52DD4">
        <w:rPr>
          <w:rFonts w:asciiTheme="majorBidi" w:hAnsiTheme="majorBidi"/>
          <w:b/>
          <w:color w:val="000000" w:themeColor="text1"/>
          <w:sz w:val="20"/>
          <w:szCs w:val="20"/>
          <w:lang w:val="en-AU"/>
        </w:rPr>
        <w:br/>
      </w:r>
      <w:r w:rsidR="00CD0C88">
        <w:rPr>
          <w:rFonts w:asciiTheme="majorBidi" w:hAnsiTheme="majorBidi"/>
          <w:bCs/>
          <w:color w:val="000000" w:themeColor="text1"/>
          <w:sz w:val="20"/>
          <w:szCs w:val="20"/>
          <w:lang w:val="en-AU"/>
        </w:rPr>
        <w:br/>
      </w:r>
    </w:p>
    <w:p w14:paraId="12B85D50" w14:textId="6E3D375F" w:rsidR="00E52DD4" w:rsidRPr="00A66BF4" w:rsidRDefault="00E52DD4" w:rsidP="00A66BF4">
      <w:pPr>
        <w:rPr>
          <w:rFonts w:ascii="Times New Roman" w:hAnsi="Times New Roman" w:cs="Times New Roman"/>
          <w:sz w:val="20"/>
          <w:szCs w:val="20"/>
        </w:rPr>
      </w:pPr>
      <w:r w:rsidRPr="00A66BF4">
        <w:rPr>
          <w:rFonts w:ascii="Times New Roman" w:hAnsi="Times New Roman" w:cs="Times New Roman"/>
          <w:sz w:val="20"/>
          <w:szCs w:val="20"/>
        </w:rPr>
        <w:t xml:space="preserve">Text </w:t>
      </w:r>
      <w:r w:rsidR="00E355F4" w:rsidRPr="00A66BF4">
        <w:rPr>
          <w:rFonts w:ascii="Times New Roman" w:hAnsi="Times New Roman" w:cs="Times New Roman"/>
          <w:sz w:val="20"/>
          <w:szCs w:val="20"/>
        </w:rPr>
        <w:t>(</w:t>
      </w:r>
      <w:r w:rsidRPr="00A66BF4">
        <w:rPr>
          <w:rFonts w:ascii="Times New Roman" w:hAnsi="Times New Roman" w:cs="Times New Roman"/>
          <w:sz w:val="20"/>
          <w:szCs w:val="20"/>
        </w:rPr>
        <w:t>Times New Roman Size 10</w:t>
      </w:r>
      <w:r w:rsidR="00E355F4" w:rsidRPr="00A66BF4">
        <w:rPr>
          <w:rFonts w:ascii="Times New Roman" w:hAnsi="Times New Roman" w:cs="Times New Roman"/>
          <w:sz w:val="20"/>
          <w:szCs w:val="20"/>
        </w:rPr>
        <w:t>)</w:t>
      </w:r>
    </w:p>
    <w:p w14:paraId="4E7092DF" w14:textId="4FBF52BF" w:rsidR="00E52DD4" w:rsidRPr="00E52DD4" w:rsidRDefault="00E52DD4" w:rsidP="00E52DD4">
      <w:pPr>
        <w:rPr>
          <w:rFonts w:asciiTheme="majorBidi" w:hAnsiTheme="majorBidi" w:cstheme="majorBidi"/>
          <w:color w:val="000000" w:themeColor="text1"/>
          <w:sz w:val="20"/>
          <w:szCs w:val="20"/>
          <w:lang w:val="en-AU"/>
        </w:rPr>
      </w:pPr>
    </w:p>
    <w:p w14:paraId="79D64C24" w14:textId="2D33EA5B" w:rsidR="00E52DD4" w:rsidRPr="00E52DD4" w:rsidRDefault="00E52DD4" w:rsidP="00E52DD4">
      <w:pPr>
        <w:rPr>
          <w:rFonts w:asciiTheme="majorBidi" w:hAnsiTheme="majorBidi" w:cstheme="majorBidi"/>
          <w:b/>
          <w:bCs/>
          <w:color w:val="000000" w:themeColor="text1"/>
          <w:sz w:val="20"/>
          <w:szCs w:val="20"/>
          <w:lang w:val="en-AU"/>
        </w:rPr>
      </w:pPr>
    </w:p>
    <w:p w14:paraId="1E192AF0" w14:textId="7C6FD816" w:rsidR="00E52DD4" w:rsidRPr="00E52DD4" w:rsidRDefault="00E52DD4" w:rsidP="00A66BF4">
      <w:pPr>
        <w:rPr>
          <w:rFonts w:asciiTheme="majorBidi" w:hAnsiTheme="majorBidi"/>
          <w:bCs/>
          <w:lang w:val="en-AU"/>
        </w:rPr>
      </w:pPr>
      <w:r w:rsidRPr="00E52DD4">
        <w:rPr>
          <w:rFonts w:asciiTheme="majorBidi" w:hAnsiTheme="majorBidi"/>
          <w:b/>
          <w:bCs/>
          <w:lang w:val="en-AU"/>
        </w:rPr>
        <w:t xml:space="preserve">3.2 </w:t>
      </w:r>
      <w:r w:rsidRPr="00E52DD4">
        <w:rPr>
          <w:rStyle w:val="Heading2Char"/>
          <w:rFonts w:asciiTheme="majorBidi" w:hAnsiTheme="majorBidi"/>
          <w:b/>
          <w:bCs/>
          <w:color w:val="000000" w:themeColor="text1"/>
          <w:sz w:val="20"/>
          <w:szCs w:val="20"/>
        </w:rPr>
        <w:t>Sub-Heading</w:t>
      </w:r>
      <w:r w:rsidRPr="00E52DD4">
        <w:rPr>
          <w:rFonts w:asciiTheme="majorBidi" w:hAnsiTheme="majorBidi"/>
          <w:b/>
          <w:lang w:val="en-AU"/>
        </w:rPr>
        <w:br/>
      </w:r>
      <w:r w:rsidR="00CD0C88">
        <w:rPr>
          <w:rFonts w:asciiTheme="majorBidi" w:hAnsiTheme="majorBidi"/>
          <w:bCs/>
          <w:lang w:val="en-AU"/>
        </w:rPr>
        <w:br/>
      </w:r>
      <w:r w:rsidRPr="00A66BF4">
        <w:rPr>
          <w:rFonts w:ascii="Times New Roman" w:hAnsi="Times New Roman" w:cs="Times New Roman"/>
          <w:sz w:val="20"/>
          <w:szCs w:val="20"/>
        </w:rPr>
        <w:t xml:space="preserve">Text </w:t>
      </w:r>
      <w:r w:rsidR="00E355F4" w:rsidRPr="00A66BF4">
        <w:rPr>
          <w:rFonts w:ascii="Times New Roman" w:hAnsi="Times New Roman" w:cs="Times New Roman"/>
          <w:sz w:val="20"/>
          <w:szCs w:val="20"/>
        </w:rPr>
        <w:t>(</w:t>
      </w:r>
      <w:r w:rsidRPr="00A66BF4">
        <w:rPr>
          <w:rFonts w:ascii="Times New Roman" w:hAnsi="Times New Roman" w:cs="Times New Roman"/>
          <w:sz w:val="20"/>
          <w:szCs w:val="20"/>
        </w:rPr>
        <w:t>Times New Roman Size 10</w:t>
      </w:r>
      <w:r w:rsidR="00E355F4" w:rsidRPr="00A66BF4">
        <w:rPr>
          <w:rFonts w:ascii="Times New Roman" w:hAnsi="Times New Roman" w:cs="Times New Roman"/>
          <w:sz w:val="20"/>
          <w:szCs w:val="20"/>
        </w:rPr>
        <w:t>)</w:t>
      </w:r>
    </w:p>
    <w:p w14:paraId="3BB2607A" w14:textId="41C57C91" w:rsidR="00E52DD4" w:rsidRDefault="00E52DD4" w:rsidP="00E52DD4">
      <w:pPr>
        <w:pStyle w:val="Heading2"/>
        <w:rPr>
          <w:lang w:val="en-AU"/>
        </w:rPr>
      </w:pPr>
    </w:p>
    <w:p w14:paraId="6183A19D" w14:textId="76F6F6B3" w:rsidR="00430A20" w:rsidRDefault="00430A20" w:rsidP="00E52DD4">
      <w:pPr>
        <w:rPr>
          <w:lang w:val="en-AU"/>
        </w:rPr>
      </w:pPr>
    </w:p>
    <w:p w14:paraId="7B631B7F" w14:textId="77777777" w:rsidR="00430A20" w:rsidRDefault="00430A20" w:rsidP="00E52DD4">
      <w:pPr>
        <w:rPr>
          <w:lang w:val="en-AU"/>
        </w:rPr>
      </w:pPr>
    </w:p>
    <w:p w14:paraId="3A8E0F8A" w14:textId="77777777" w:rsidR="00430A20" w:rsidRDefault="00430A20" w:rsidP="00E52DD4">
      <w:pPr>
        <w:rPr>
          <w:lang w:val="en-AU"/>
        </w:rPr>
      </w:pPr>
    </w:p>
    <w:p w14:paraId="12E4967C" w14:textId="77777777" w:rsidR="00E52DD4" w:rsidRPr="00E52DD4" w:rsidRDefault="00E52DD4" w:rsidP="00E52DD4">
      <w:pPr>
        <w:rPr>
          <w:lang w:val="en-AU"/>
        </w:rPr>
      </w:pPr>
    </w:p>
    <w:p w14:paraId="044B5006" w14:textId="36F7B547" w:rsidR="00E52DD4" w:rsidRPr="00E52DD4" w:rsidRDefault="00E52DD4" w:rsidP="00E52DD4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  <w:r w:rsidRPr="00E52DD4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>4. DISCUSSION</w:t>
      </w:r>
    </w:p>
    <w:p w14:paraId="617D9712" w14:textId="77777777" w:rsidR="00430A20" w:rsidRDefault="00430A20" w:rsidP="00E355F4">
      <w:pPr>
        <w:rPr>
          <w:rFonts w:ascii="Times New Roman" w:hAnsi="Times New Roman" w:cs="Times New Roman"/>
          <w:sz w:val="20"/>
          <w:szCs w:val="20"/>
          <w:lang w:val="en-AU"/>
        </w:rPr>
      </w:pPr>
    </w:p>
    <w:p w14:paraId="64CE22CF" w14:textId="49AF347E" w:rsidR="00E52DD4" w:rsidRDefault="00E52DD4" w:rsidP="00E355F4">
      <w:pPr>
        <w:rPr>
          <w:rFonts w:ascii="Times New Roman" w:hAnsi="Times New Roman" w:cs="Times New Roman"/>
          <w:sz w:val="20"/>
          <w:szCs w:val="20"/>
          <w:lang w:val="en-AU"/>
        </w:rPr>
      </w:pPr>
      <w:r w:rsidRPr="00E355F4">
        <w:rPr>
          <w:rFonts w:ascii="Times New Roman" w:hAnsi="Times New Roman" w:cs="Times New Roman"/>
          <w:sz w:val="20"/>
          <w:szCs w:val="20"/>
          <w:lang w:val="en-AU"/>
        </w:rPr>
        <w:t xml:space="preserve">Text </w:t>
      </w:r>
      <w:r w:rsidR="00E355F4">
        <w:rPr>
          <w:rFonts w:ascii="Times New Roman" w:hAnsi="Times New Roman" w:cs="Times New Roman"/>
          <w:sz w:val="20"/>
          <w:szCs w:val="20"/>
          <w:lang w:val="en-AU"/>
        </w:rPr>
        <w:t>(</w:t>
      </w:r>
      <w:r w:rsidRPr="00E355F4">
        <w:rPr>
          <w:rFonts w:ascii="Times New Roman" w:hAnsi="Times New Roman" w:cs="Times New Roman"/>
          <w:sz w:val="20"/>
          <w:szCs w:val="20"/>
          <w:lang w:val="en-AU"/>
        </w:rPr>
        <w:t>Times New Roman Size 10</w:t>
      </w:r>
      <w:r w:rsidR="00E355F4">
        <w:rPr>
          <w:rFonts w:ascii="Times New Roman" w:hAnsi="Times New Roman" w:cs="Times New Roman"/>
          <w:sz w:val="20"/>
          <w:szCs w:val="20"/>
          <w:lang w:val="en-AU"/>
        </w:rPr>
        <w:t>)</w:t>
      </w:r>
    </w:p>
    <w:p w14:paraId="7BB56DF1" w14:textId="6DD82E2F" w:rsidR="00E52DD4" w:rsidRPr="00E52DD4" w:rsidRDefault="00E52DD4" w:rsidP="00E52DD4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AU"/>
        </w:rPr>
      </w:pPr>
      <w:r w:rsidRPr="00E52DD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AU"/>
        </w:rPr>
        <w:t>4.1 Sub-Heading</w:t>
      </w:r>
    </w:p>
    <w:p w14:paraId="35A285E7" w14:textId="691C0B88" w:rsidR="00E52DD4" w:rsidRPr="00E355F4" w:rsidRDefault="00CD0C88" w:rsidP="00E355F4">
      <w:pPr>
        <w:rPr>
          <w:rFonts w:ascii="Times New Roman" w:hAnsi="Times New Roman" w:cs="Times New Roman"/>
          <w:lang w:val="en-AU"/>
        </w:rPr>
      </w:pPr>
      <w:r>
        <w:rPr>
          <w:lang w:val="en-AU"/>
        </w:rPr>
        <w:br/>
      </w:r>
      <w:r w:rsidR="00E52DD4" w:rsidRPr="00E355F4">
        <w:rPr>
          <w:rFonts w:ascii="Times New Roman" w:hAnsi="Times New Roman" w:cs="Times New Roman"/>
          <w:sz w:val="20"/>
          <w:szCs w:val="20"/>
          <w:lang w:val="en-AU"/>
        </w:rPr>
        <w:t xml:space="preserve">Text </w:t>
      </w:r>
      <w:r w:rsidR="00E355F4">
        <w:rPr>
          <w:rFonts w:ascii="Times New Roman" w:hAnsi="Times New Roman" w:cs="Times New Roman"/>
          <w:sz w:val="20"/>
          <w:szCs w:val="20"/>
          <w:lang w:val="en-AU"/>
        </w:rPr>
        <w:t>(</w:t>
      </w:r>
      <w:r w:rsidR="00E52DD4" w:rsidRPr="00E355F4">
        <w:rPr>
          <w:rFonts w:ascii="Times New Roman" w:hAnsi="Times New Roman" w:cs="Times New Roman"/>
          <w:sz w:val="20"/>
          <w:szCs w:val="20"/>
          <w:lang w:val="en-AU"/>
        </w:rPr>
        <w:t>Times New Roman Size 10</w:t>
      </w:r>
      <w:r w:rsidR="00E355F4">
        <w:rPr>
          <w:rFonts w:ascii="Times New Roman" w:hAnsi="Times New Roman" w:cs="Times New Roman"/>
          <w:sz w:val="20"/>
          <w:szCs w:val="20"/>
          <w:lang w:val="en-AU"/>
        </w:rPr>
        <w:t>)</w:t>
      </w:r>
    </w:p>
    <w:p w14:paraId="1970B2BE" w14:textId="1385EBA2" w:rsidR="00E52DD4" w:rsidRPr="00E52DD4" w:rsidRDefault="00E52DD4" w:rsidP="00E52DD4">
      <w:pPr>
        <w:rPr>
          <w:rFonts w:ascii="Times New Roman" w:hAnsi="Times New Roman" w:cs="Times New Roman"/>
          <w:b/>
          <w:bCs/>
          <w:color w:val="000000" w:themeColor="text1"/>
          <w:sz w:val="16"/>
          <w:szCs w:val="16"/>
          <w:lang w:val="en-AU"/>
        </w:rPr>
      </w:pPr>
    </w:p>
    <w:p w14:paraId="13AD59B4" w14:textId="344042AC" w:rsidR="00E52DD4" w:rsidRDefault="00E52DD4" w:rsidP="00E52DD4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AU"/>
        </w:rPr>
      </w:pPr>
      <w:r w:rsidRPr="00E52DD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AU"/>
        </w:rPr>
        <w:t>4.2 Sub-Heading</w:t>
      </w:r>
    </w:p>
    <w:p w14:paraId="662F606E" w14:textId="7B791785" w:rsidR="00E52DD4" w:rsidRPr="00E355F4" w:rsidRDefault="00CD0C88" w:rsidP="00E355F4">
      <w:pPr>
        <w:rPr>
          <w:rFonts w:ascii="Times New Roman" w:hAnsi="Times New Roman" w:cs="Times New Roman"/>
          <w:lang w:val="en-AU"/>
        </w:rPr>
      </w:pPr>
      <w:r>
        <w:rPr>
          <w:lang w:val="en-AU"/>
        </w:rPr>
        <w:br/>
      </w:r>
      <w:r w:rsidR="00E52DD4" w:rsidRPr="00E355F4">
        <w:rPr>
          <w:rFonts w:ascii="Times New Roman" w:hAnsi="Times New Roman" w:cs="Times New Roman"/>
          <w:sz w:val="20"/>
          <w:szCs w:val="20"/>
          <w:lang w:val="en-AU"/>
        </w:rPr>
        <w:t xml:space="preserve">Text </w:t>
      </w:r>
      <w:r w:rsidR="00E355F4" w:rsidRPr="00E355F4">
        <w:rPr>
          <w:rFonts w:ascii="Times New Roman" w:hAnsi="Times New Roman" w:cs="Times New Roman"/>
          <w:sz w:val="20"/>
          <w:szCs w:val="20"/>
          <w:lang w:val="en-AU"/>
        </w:rPr>
        <w:t>(</w:t>
      </w:r>
      <w:r w:rsidR="00E52DD4" w:rsidRPr="00E355F4">
        <w:rPr>
          <w:rFonts w:ascii="Times New Roman" w:hAnsi="Times New Roman" w:cs="Times New Roman"/>
          <w:sz w:val="20"/>
          <w:szCs w:val="20"/>
          <w:lang w:val="en-AU"/>
        </w:rPr>
        <w:t>Times New Roman Size 10</w:t>
      </w:r>
      <w:r w:rsidR="00E355F4" w:rsidRPr="00E355F4">
        <w:rPr>
          <w:rFonts w:ascii="Times New Roman" w:hAnsi="Times New Roman" w:cs="Times New Roman"/>
          <w:sz w:val="20"/>
          <w:szCs w:val="20"/>
          <w:lang w:val="en-AU"/>
        </w:rPr>
        <w:t>)</w:t>
      </w:r>
    </w:p>
    <w:p w14:paraId="0E53DB35" w14:textId="2422DBB0" w:rsidR="00E52DD4" w:rsidRDefault="00E52DD4" w:rsidP="00E52DD4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</w:p>
    <w:p w14:paraId="6852AED9" w14:textId="470AB8B6" w:rsidR="00430A20" w:rsidRDefault="00430A20" w:rsidP="00430A20">
      <w:pPr>
        <w:rPr>
          <w:lang w:val="en-AU"/>
        </w:rPr>
      </w:pPr>
    </w:p>
    <w:p w14:paraId="6488BBC0" w14:textId="6F702652" w:rsidR="00E52DD4" w:rsidRPr="00E52DD4" w:rsidRDefault="00E52DD4" w:rsidP="00E52DD4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  <w:r w:rsidRPr="00E52DD4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>5. CONCLUSION AND RECOMMENDATION</w:t>
      </w:r>
    </w:p>
    <w:p w14:paraId="342AE27E" w14:textId="4F075E5E" w:rsidR="00E52DD4" w:rsidRPr="00E355F4" w:rsidRDefault="00CD0C88" w:rsidP="00E355F4">
      <w:pPr>
        <w:rPr>
          <w:rFonts w:ascii="Times New Roman" w:hAnsi="Times New Roman" w:cs="Times New Roman"/>
          <w:sz w:val="20"/>
          <w:szCs w:val="20"/>
          <w:lang w:val="en-AU"/>
        </w:rPr>
      </w:pPr>
      <w:r>
        <w:rPr>
          <w:lang w:val="en-AU"/>
        </w:rPr>
        <w:br/>
      </w:r>
      <w:r w:rsidR="00E52DD4" w:rsidRPr="00E355F4">
        <w:rPr>
          <w:rFonts w:ascii="Times New Roman" w:hAnsi="Times New Roman" w:cs="Times New Roman"/>
          <w:sz w:val="20"/>
          <w:szCs w:val="20"/>
          <w:lang w:val="en-AU"/>
        </w:rPr>
        <w:t xml:space="preserve">Text </w:t>
      </w:r>
      <w:r w:rsidR="00E355F4">
        <w:rPr>
          <w:rFonts w:ascii="Times New Roman" w:hAnsi="Times New Roman" w:cs="Times New Roman"/>
          <w:sz w:val="20"/>
          <w:szCs w:val="20"/>
          <w:lang w:val="en-AU"/>
        </w:rPr>
        <w:t>(</w:t>
      </w:r>
      <w:r w:rsidR="00E52DD4" w:rsidRPr="00E355F4">
        <w:rPr>
          <w:rFonts w:ascii="Times New Roman" w:hAnsi="Times New Roman" w:cs="Times New Roman"/>
          <w:sz w:val="20"/>
          <w:szCs w:val="20"/>
          <w:lang w:val="en-AU"/>
        </w:rPr>
        <w:t>Times New Roman Size 10</w:t>
      </w:r>
      <w:r w:rsidR="00E355F4">
        <w:rPr>
          <w:rFonts w:ascii="Times New Roman" w:hAnsi="Times New Roman" w:cs="Times New Roman"/>
          <w:sz w:val="20"/>
          <w:szCs w:val="20"/>
          <w:lang w:val="en-AU"/>
        </w:rPr>
        <w:t>)</w:t>
      </w:r>
    </w:p>
    <w:p w14:paraId="0E291E50" w14:textId="77777777" w:rsidR="00E52DD4" w:rsidRPr="00E52DD4" w:rsidRDefault="00E52DD4" w:rsidP="00E52DD4">
      <w:pPr>
        <w:rPr>
          <w:lang w:val="en-AU"/>
        </w:rPr>
      </w:pPr>
    </w:p>
    <w:p w14:paraId="0FF997EC" w14:textId="77777777" w:rsidR="00164742" w:rsidRDefault="00164742" w:rsidP="00E52DD4">
      <w:pPr>
        <w:pStyle w:val="BodyText"/>
        <w:jc w:val="both"/>
        <w:rPr>
          <w:rFonts w:asciiTheme="majorBidi" w:hAnsiTheme="majorBidi" w:cstheme="majorBidi"/>
          <w:sz w:val="20"/>
          <w:lang w:val="en-AU"/>
        </w:rPr>
      </w:pPr>
    </w:p>
    <w:p w14:paraId="10A16C3A" w14:textId="3FD71DD0" w:rsidR="00E52DD4" w:rsidRPr="00F13CEF" w:rsidRDefault="00E52DD4" w:rsidP="00F13CEF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  <w:r w:rsidRPr="00F13CEF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 xml:space="preserve">AUTHOR CONTRIBUTION </w:t>
      </w:r>
    </w:p>
    <w:p w14:paraId="3A9F9226" w14:textId="16B690A0" w:rsidR="00E52DD4" w:rsidRPr="00F13CEF" w:rsidRDefault="00E52DD4" w:rsidP="00F13CEF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</w:p>
    <w:p w14:paraId="7F3BDBAD" w14:textId="7E5BD6B5" w:rsidR="00E52DD4" w:rsidRPr="00F13CEF" w:rsidRDefault="00E52DD4" w:rsidP="00F13CEF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  <w:r w:rsidRPr="00F13CEF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>SOURCE OF FUNDING</w:t>
      </w:r>
    </w:p>
    <w:p w14:paraId="2448D3C5" w14:textId="18F0E357" w:rsidR="00E52DD4" w:rsidRPr="00F13CEF" w:rsidRDefault="00E52DD4" w:rsidP="00F13CEF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</w:p>
    <w:p w14:paraId="4018FCD0" w14:textId="30EC738D" w:rsidR="00E52DD4" w:rsidRPr="00F13CEF" w:rsidRDefault="00E52DD4" w:rsidP="00F13CEF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  <w:r w:rsidRPr="00F13CEF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 xml:space="preserve">CONFLICT OF INTEREST </w:t>
      </w:r>
    </w:p>
    <w:p w14:paraId="5B70FBDF" w14:textId="187B77AD" w:rsidR="00E52DD4" w:rsidRPr="00F13CEF" w:rsidRDefault="00E52DD4" w:rsidP="00F13CEF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</w:p>
    <w:p w14:paraId="53AADD45" w14:textId="0E035F5E" w:rsidR="00E52DD4" w:rsidRPr="00F13CEF" w:rsidRDefault="00E52DD4" w:rsidP="00F13CEF">
      <w:pPr>
        <w:pStyle w:val="Heading1"/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</w:pPr>
      <w:r w:rsidRPr="00F13CEF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>ACKNOWLEDGEMENTS</w:t>
      </w:r>
    </w:p>
    <w:p w14:paraId="7A9F12CB" w14:textId="77777777" w:rsidR="00E52DD4" w:rsidRPr="0096202B" w:rsidRDefault="00E52DD4" w:rsidP="00E52DD4">
      <w:pPr>
        <w:tabs>
          <w:tab w:val="left" w:pos="7103"/>
          <w:tab w:val="left" w:pos="9893"/>
        </w:tabs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0"/>
          <w:szCs w:val="20"/>
          <w:lang w:bidi="ar"/>
        </w:rPr>
      </w:pPr>
      <w:r w:rsidRPr="0096202B">
        <w:rPr>
          <w:rFonts w:ascii="Times New Roman" w:eastAsia="Calibri" w:hAnsi="Times New Roman" w:cs="Times New Roman"/>
          <w:color w:val="000000" w:themeColor="text1"/>
          <w:sz w:val="20"/>
          <w:szCs w:val="20"/>
          <w:lang w:bidi="ar"/>
        </w:rPr>
        <w:t>List here those individuals who provided help during the research (e.g., providing language help, writing assistance, or proofreading the article, etc.).</w:t>
      </w:r>
    </w:p>
    <w:p w14:paraId="26B82CA7" w14:textId="0295B912" w:rsidR="00E52DD4" w:rsidRDefault="00E52DD4" w:rsidP="00E52DD4">
      <w:pPr>
        <w:pStyle w:val="BodyText"/>
        <w:jc w:val="both"/>
        <w:rPr>
          <w:rFonts w:asciiTheme="majorBidi" w:hAnsiTheme="majorBidi" w:cstheme="majorBidi"/>
          <w:sz w:val="20"/>
          <w:lang w:val="en-AU"/>
        </w:rPr>
      </w:pPr>
    </w:p>
    <w:p w14:paraId="3686013C" w14:textId="72ECFC15" w:rsidR="00E52DD4" w:rsidRPr="00F13CEF" w:rsidRDefault="00E52DD4" w:rsidP="006C6F2D">
      <w:pPr>
        <w:pStyle w:val="Heading1"/>
        <w:rPr>
          <w:rFonts w:asciiTheme="majorBidi" w:hAnsiTheme="majorBidi"/>
          <w:b/>
          <w:bCs/>
          <w:lang w:val="en-AU"/>
        </w:rPr>
      </w:pPr>
      <w:r w:rsidRPr="00F13CEF">
        <w:rPr>
          <w:rFonts w:asciiTheme="majorBidi" w:hAnsiTheme="majorBidi"/>
          <w:b/>
          <w:bCs/>
          <w:color w:val="000000" w:themeColor="text1"/>
          <w:sz w:val="20"/>
          <w:szCs w:val="20"/>
          <w:lang w:val="en-AU"/>
        </w:rPr>
        <w:t>REFERENCES</w:t>
      </w:r>
      <w:r w:rsidRPr="00F13CEF">
        <w:rPr>
          <w:rFonts w:asciiTheme="majorBidi" w:hAnsiTheme="majorBidi"/>
          <w:b/>
          <w:bCs/>
          <w:lang w:val="en-AU"/>
        </w:rPr>
        <w:t xml:space="preserve"> </w:t>
      </w:r>
    </w:p>
    <w:p w14:paraId="48321DC2" w14:textId="77777777" w:rsidR="00E52DD4" w:rsidRDefault="00E52DD4" w:rsidP="00E52DD4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"/>
        </w:rPr>
        <w:t>(</w:t>
      </w:r>
      <w:r w:rsidRPr="00465058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"/>
        </w:rPr>
        <w:t>APA 7</w:t>
      </w:r>
      <w:r w:rsidRPr="00465058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vertAlign w:val="superscript"/>
          <w:lang w:bidi="ar"/>
        </w:rPr>
        <w:t>th</w:t>
      </w:r>
      <w:r w:rsidRPr="00465058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"/>
        </w:rPr>
        <w:t xml:space="preserve"> Edition</w:t>
      </w: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"/>
        </w:rPr>
        <w:t>)</w:t>
      </w:r>
    </w:p>
    <w:p w14:paraId="45AC892C" w14:textId="037E50C9" w:rsidR="00E52DD4" w:rsidRDefault="00E52DD4" w:rsidP="00E52DD4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  <w:r w:rsidRPr="0096202B"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  <w:t>Text size 9 Font Times New Roman</w:t>
      </w:r>
    </w:p>
    <w:p w14:paraId="1FEDD649" w14:textId="1B9A1C28" w:rsidR="00164742" w:rsidRDefault="00164742" w:rsidP="00E52DD4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</w:p>
    <w:p w14:paraId="4A3966EF" w14:textId="77777777" w:rsidR="005A52A2" w:rsidRPr="005A52A2" w:rsidRDefault="005A52A2" w:rsidP="005A52A2">
      <w:pPr>
        <w:tabs>
          <w:tab w:val="left" w:pos="7103"/>
          <w:tab w:val="left" w:pos="9893"/>
        </w:tabs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  <w:r w:rsidRPr="005173A8">
        <w:rPr>
          <w:rFonts w:ascii="Times New Roman" w:eastAsia="Calibri" w:hAnsi="Times New Roman" w:cs="Times New Roman"/>
          <w:b/>
          <w:bCs/>
          <w:i/>
          <w:iCs/>
          <w:color w:val="FF0000"/>
          <w:sz w:val="18"/>
          <w:szCs w:val="18"/>
          <w:lang w:bidi="ar"/>
        </w:rPr>
        <w:t>EXAMPLES OF ITEMS IN A REFERENCE LIST</w:t>
      </w:r>
      <w:r w:rsidRPr="005173A8">
        <w:rPr>
          <w:rFonts w:ascii="Times New Roman" w:eastAsia="Calibri" w:hAnsi="Times New Roman" w:cs="Times New Roman"/>
          <w:b/>
          <w:bCs/>
          <w:color w:val="FF0000"/>
          <w:sz w:val="18"/>
          <w:szCs w:val="18"/>
          <w:lang w:bidi="ar"/>
        </w:rPr>
        <w:cr/>
      </w:r>
      <w:r w:rsidRPr="005A52A2">
        <w:rPr>
          <w:rFonts w:ascii="Times New Roman" w:eastAsia="Calibri" w:hAnsi="Times New Roman" w:cs="Times New Roman"/>
          <w:color w:val="0070C0"/>
          <w:sz w:val="18"/>
          <w:szCs w:val="18"/>
          <w:lang w:bidi="ar"/>
        </w:rPr>
        <w:t>JOURNAL ARTICLES</w:t>
      </w:r>
      <w:r w:rsidRPr="005A52A2"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  <w:t>:</w:t>
      </w:r>
    </w:p>
    <w:p w14:paraId="172EB4FF" w14:textId="07BF0796" w:rsidR="005A52A2" w:rsidRDefault="005A52A2" w:rsidP="005A52A2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  <w:r w:rsidRPr="005A52A2"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  <w:t xml:space="preserve">Horowitz, L. M., &amp; Post, D. L. (1981). The prototype as a construct in abnormal psychology. </w:t>
      </w:r>
      <w:r w:rsidRPr="005A52A2">
        <w:rPr>
          <w:rFonts w:ascii="Times New Roman" w:eastAsia="Calibri" w:hAnsi="Times New Roman" w:cs="Times New Roman"/>
          <w:i/>
          <w:iCs/>
          <w:color w:val="000000" w:themeColor="text1"/>
          <w:sz w:val="18"/>
          <w:szCs w:val="18"/>
          <w:lang w:bidi="ar"/>
        </w:rPr>
        <w:t>Journal of Abnormal Psychology, 90</w:t>
      </w:r>
      <w:r w:rsidRPr="005A52A2"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  <w:t>(6), 575-585.</w:t>
      </w:r>
    </w:p>
    <w:p w14:paraId="4692B0C3" w14:textId="77777777" w:rsidR="005A52A2" w:rsidRPr="005A52A2" w:rsidRDefault="005A52A2" w:rsidP="005A52A2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</w:p>
    <w:p w14:paraId="75E249C3" w14:textId="77777777" w:rsidR="005A52A2" w:rsidRPr="005A52A2" w:rsidRDefault="005A52A2" w:rsidP="005A52A2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  <w:r w:rsidRPr="005A52A2">
        <w:rPr>
          <w:rFonts w:ascii="Times New Roman" w:eastAsia="Calibri" w:hAnsi="Times New Roman" w:cs="Times New Roman"/>
          <w:color w:val="0070C0"/>
          <w:sz w:val="18"/>
          <w:szCs w:val="18"/>
          <w:lang w:bidi="ar"/>
        </w:rPr>
        <w:t>BOOKS</w:t>
      </w:r>
      <w:r w:rsidRPr="005A52A2"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  <w:t>:</w:t>
      </w:r>
    </w:p>
    <w:p w14:paraId="0534C7B6" w14:textId="77777777" w:rsidR="005A52A2" w:rsidRDefault="005A52A2" w:rsidP="005A52A2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  <w:r w:rsidRPr="005A52A2"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  <w:t>Smith, V., Barr, R., &amp; Burke, D. (1976). Alternatives in education: Freedom to choose. Bloomington, IN: Phi Delta Kappa, Educational Foundation.</w:t>
      </w:r>
    </w:p>
    <w:p w14:paraId="48BEB969" w14:textId="57DBCF08" w:rsidR="00164742" w:rsidRDefault="00164742" w:rsidP="00E52DD4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</w:p>
    <w:p w14:paraId="524AF9E7" w14:textId="77777777" w:rsidR="00164742" w:rsidRDefault="00164742" w:rsidP="00E52DD4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</w:p>
    <w:p w14:paraId="636913A0" w14:textId="0236DD43" w:rsidR="00164742" w:rsidRPr="00A81B89" w:rsidRDefault="00164742" w:rsidP="00164742">
      <w:pPr>
        <w:tabs>
          <w:tab w:val="left" w:pos="7103"/>
          <w:tab w:val="left" w:pos="9893"/>
        </w:tabs>
        <w:spacing w:after="0" w:line="240" w:lineRule="auto"/>
        <w:jc w:val="both"/>
        <w:rPr>
          <w:rFonts w:ascii="Times New Roman" w:eastAsia="Calibri" w:hAnsi="Times New Roman" w:cs="Times New Roman"/>
          <w:color w:val="FF0000"/>
          <w:lang w:bidi="ar"/>
        </w:rPr>
      </w:pPr>
      <w:r w:rsidRPr="005173A8">
        <w:rPr>
          <w:rFonts w:ascii="Times New Roman" w:eastAsia="Calibri" w:hAnsi="Times New Roman" w:cs="Times New Roman"/>
          <w:b/>
          <w:bCs/>
          <w:color w:val="FF0000"/>
          <w:sz w:val="20"/>
          <w:szCs w:val="20"/>
          <w:lang w:bidi="ar"/>
        </w:rPr>
        <w:t>Note:</w:t>
      </w:r>
      <w:r w:rsidRPr="005A52A2">
        <w:rPr>
          <w:rFonts w:ascii="Times New Roman" w:eastAsia="Calibri" w:hAnsi="Times New Roman" w:cs="Times New Roman"/>
          <w:color w:val="FF0000"/>
          <w:sz w:val="20"/>
          <w:szCs w:val="20"/>
          <w:lang w:bidi="ar"/>
        </w:rPr>
        <w:t xml:space="preserve"> </w:t>
      </w:r>
      <w:r w:rsidRPr="005173A8">
        <w:rPr>
          <w:rFonts w:ascii="Times New Roman" w:eastAsia="Calibri" w:hAnsi="Times New Roman" w:cs="Times New Roman"/>
          <w:color w:val="000000" w:themeColor="text1"/>
          <w:sz w:val="20"/>
          <w:szCs w:val="20"/>
          <w:lang w:bidi="ar"/>
        </w:rPr>
        <w:t xml:space="preserve">All paragraphs must be evenly adjusted and justified in both the columns. </w:t>
      </w:r>
    </w:p>
    <w:p w14:paraId="19D0BF45" w14:textId="006047CE" w:rsidR="00164742" w:rsidRDefault="00164742" w:rsidP="00E52DD4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</w:p>
    <w:p w14:paraId="0CC825B7" w14:textId="77777777" w:rsidR="00E355F4" w:rsidRDefault="00E355F4" w:rsidP="00E52DD4">
      <w:pPr>
        <w:tabs>
          <w:tab w:val="left" w:pos="7103"/>
          <w:tab w:val="left" w:pos="9893"/>
        </w:tabs>
        <w:spacing w:after="0" w:line="240" w:lineRule="auto"/>
        <w:ind w:left="360" w:hanging="360"/>
        <w:rPr>
          <w:rFonts w:ascii="Times New Roman" w:eastAsia="Calibri" w:hAnsi="Times New Roman" w:cs="Times New Roman"/>
          <w:color w:val="000000" w:themeColor="text1"/>
          <w:sz w:val="18"/>
          <w:szCs w:val="18"/>
          <w:lang w:bidi="ar"/>
        </w:rPr>
      </w:pPr>
    </w:p>
    <w:p w14:paraId="2C15A09C" w14:textId="77777777" w:rsidR="00430A20" w:rsidRDefault="00430A20" w:rsidP="00E52DD4">
      <w:pPr>
        <w:pStyle w:val="BodyText"/>
        <w:jc w:val="both"/>
        <w:rPr>
          <w:rFonts w:asciiTheme="majorBidi" w:hAnsiTheme="majorBidi" w:cstheme="majorBidi"/>
          <w:sz w:val="20"/>
        </w:rPr>
      </w:pPr>
    </w:p>
    <w:p w14:paraId="15BD16B0" w14:textId="77777777" w:rsidR="007A5DD3" w:rsidRDefault="007A5DD3" w:rsidP="00E52DD4">
      <w:pPr>
        <w:pStyle w:val="BodyText"/>
        <w:jc w:val="both"/>
        <w:rPr>
          <w:rFonts w:asciiTheme="majorBidi" w:hAnsiTheme="majorBidi" w:cstheme="majorBidi"/>
          <w:b/>
          <w:bCs/>
          <w:sz w:val="18"/>
          <w:szCs w:val="20"/>
        </w:rPr>
      </w:pPr>
    </w:p>
    <w:p w14:paraId="129408AF" w14:textId="26012A36" w:rsidR="006C6F2D" w:rsidRPr="006C6F2D" w:rsidRDefault="006C6F2D" w:rsidP="00E52DD4">
      <w:pPr>
        <w:pStyle w:val="BodyText"/>
        <w:jc w:val="both"/>
        <w:rPr>
          <w:rFonts w:asciiTheme="majorBidi" w:hAnsiTheme="majorBidi" w:cstheme="majorBidi"/>
          <w:b/>
          <w:bCs/>
          <w:sz w:val="18"/>
          <w:szCs w:val="20"/>
        </w:rPr>
      </w:pPr>
      <w:r w:rsidRPr="006C6F2D">
        <w:rPr>
          <w:rFonts w:asciiTheme="majorBidi" w:hAnsiTheme="majorBidi" w:cstheme="majorBidi"/>
          <w:b/>
          <w:bCs/>
          <w:sz w:val="18"/>
          <w:szCs w:val="20"/>
        </w:rPr>
        <w:t>D</w:t>
      </w:r>
      <w:r w:rsidR="005A52A2">
        <w:rPr>
          <w:rFonts w:asciiTheme="majorBidi" w:hAnsiTheme="majorBidi" w:cstheme="majorBidi"/>
          <w:b/>
          <w:bCs/>
          <w:sz w:val="18"/>
          <w:szCs w:val="20"/>
        </w:rPr>
        <w:t>OI</w:t>
      </w:r>
      <w:r w:rsidRPr="006C6F2D">
        <w:rPr>
          <w:rFonts w:asciiTheme="majorBidi" w:hAnsiTheme="majorBidi" w:cstheme="majorBidi"/>
          <w:b/>
          <w:bCs/>
          <w:sz w:val="18"/>
          <w:szCs w:val="20"/>
        </w:rPr>
        <w:t>:</w:t>
      </w:r>
      <w:r w:rsidRPr="006C6F2D">
        <w:rPr>
          <w:rFonts w:asciiTheme="majorBidi" w:hAnsiTheme="majorBidi" w:cstheme="majorBidi"/>
          <w:sz w:val="18"/>
          <w:szCs w:val="20"/>
        </w:rPr>
        <w:t xml:space="preserve"> (Editorial Office</w:t>
      </w:r>
      <w:r>
        <w:rPr>
          <w:rFonts w:asciiTheme="majorBidi" w:hAnsiTheme="majorBidi" w:cstheme="majorBidi"/>
          <w:sz w:val="18"/>
          <w:szCs w:val="20"/>
        </w:rPr>
        <w:t xml:space="preserve"> Use</w:t>
      </w:r>
      <w:r w:rsidRPr="006C6F2D">
        <w:rPr>
          <w:rFonts w:asciiTheme="majorBidi" w:hAnsiTheme="majorBidi" w:cstheme="majorBidi"/>
          <w:sz w:val="18"/>
          <w:szCs w:val="20"/>
        </w:rPr>
        <w:t>)</w:t>
      </w:r>
      <w:r>
        <w:rPr>
          <w:rFonts w:asciiTheme="majorBidi" w:hAnsiTheme="majorBidi" w:cstheme="majorBidi"/>
          <w:b/>
          <w:bCs/>
          <w:sz w:val="18"/>
          <w:szCs w:val="20"/>
        </w:rPr>
        <w:t xml:space="preserve"> </w:t>
      </w:r>
    </w:p>
    <w:sectPr w:rsidR="006C6F2D" w:rsidRPr="006C6F2D" w:rsidSect="00C90B8C">
      <w:type w:val="continuous"/>
      <w:pgSz w:w="11909" w:h="16834" w:code="9"/>
      <w:pgMar w:top="720" w:right="1152" w:bottom="720" w:left="1296" w:header="720" w:footer="576" w:gutter="0"/>
      <w:cols w:num="2" w:space="36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5A986" w14:textId="77777777" w:rsidR="00527F44" w:rsidRDefault="00527F44" w:rsidP="00C16CFE">
      <w:pPr>
        <w:spacing w:after="0" w:line="240" w:lineRule="auto"/>
      </w:pPr>
      <w:r>
        <w:separator/>
      </w:r>
    </w:p>
  </w:endnote>
  <w:endnote w:type="continuationSeparator" w:id="0">
    <w:p w14:paraId="4532BEB7" w14:textId="77777777" w:rsidR="00527F44" w:rsidRDefault="00527F44" w:rsidP="00C16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64226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AF455B" w14:textId="7A29762F" w:rsidR="00950524" w:rsidRDefault="0095052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4B2B4F" w14:textId="77777777" w:rsidR="00950524" w:rsidRDefault="009505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3DDB3" w14:textId="77777777" w:rsidR="00527F44" w:rsidRDefault="00527F44" w:rsidP="00C16CFE">
      <w:pPr>
        <w:spacing w:after="0" w:line="240" w:lineRule="auto"/>
      </w:pPr>
      <w:r>
        <w:separator/>
      </w:r>
    </w:p>
  </w:footnote>
  <w:footnote w:type="continuationSeparator" w:id="0">
    <w:p w14:paraId="2A26A127" w14:textId="77777777" w:rsidR="00527F44" w:rsidRDefault="00527F44" w:rsidP="00C16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0456A" w14:textId="7CAF7F78" w:rsidR="00227713" w:rsidRPr="00101989" w:rsidRDefault="00227713" w:rsidP="00227713">
    <w:pPr>
      <w:tabs>
        <w:tab w:val="center" w:pos="4680"/>
        <w:tab w:val="right" w:pos="9360"/>
      </w:tabs>
      <w:spacing w:after="0" w:line="240" w:lineRule="auto"/>
      <w:jc w:val="right"/>
      <w:rPr>
        <w:rFonts w:ascii="Times New Roman" w:hAnsi="Times New Roman" w:cs="Times New Roman"/>
        <w:sz w:val="8"/>
        <w:szCs w:val="8"/>
      </w:rPr>
    </w:pPr>
    <w:r w:rsidRPr="00101989">
      <w:rPr>
        <w:rFonts w:ascii="Times New Roman" w:hAnsi="Times New Roman" w:cs="Times New Roman"/>
        <w:sz w:val="14"/>
        <w:szCs w:val="14"/>
      </w:rPr>
      <w:t xml:space="preserve">J. Umm Al-Qura Univ. Med. Sci. </w:t>
    </w:r>
    <w:r>
      <w:rPr>
        <w:rFonts w:ascii="Times New Roman" w:hAnsi="Times New Roman" w:cs="Times New Roman"/>
        <w:sz w:val="14"/>
        <w:szCs w:val="14"/>
      </w:rPr>
      <w:t>Vol</w:t>
    </w:r>
    <w:r w:rsidRPr="00101989">
      <w:rPr>
        <w:rFonts w:ascii="Times New Roman" w:hAnsi="Times New Roman" w:cs="Times New Roman"/>
        <w:sz w:val="14"/>
        <w:szCs w:val="14"/>
      </w:rPr>
      <w:t>(</w:t>
    </w:r>
    <w:r>
      <w:rPr>
        <w:rFonts w:ascii="Times New Roman" w:hAnsi="Times New Roman" w:cs="Times New Roman"/>
        <w:sz w:val="14"/>
        <w:szCs w:val="14"/>
      </w:rPr>
      <w:t>X</w:t>
    </w:r>
    <w:r w:rsidRPr="00101989">
      <w:rPr>
        <w:rFonts w:ascii="Times New Roman" w:hAnsi="Times New Roman" w:cs="Times New Roman"/>
        <w:sz w:val="14"/>
        <w:szCs w:val="14"/>
      </w:rPr>
      <w:t xml:space="preserve">), </w:t>
    </w:r>
    <w:r>
      <w:rPr>
        <w:rFonts w:ascii="Times New Roman" w:hAnsi="Times New Roman" w:cs="Times New Roman"/>
        <w:sz w:val="14"/>
        <w:szCs w:val="14"/>
      </w:rPr>
      <w:t>MM</w:t>
    </w:r>
    <w:r w:rsidRPr="00101989">
      <w:rPr>
        <w:rFonts w:ascii="Times New Roman" w:hAnsi="Times New Roman" w:cs="Times New Roman"/>
        <w:sz w:val="14"/>
        <w:szCs w:val="14"/>
      </w:rPr>
      <w:t xml:space="preserve"> 202</w:t>
    </w:r>
    <w:r>
      <w:rPr>
        <w:rFonts w:ascii="Times New Roman" w:hAnsi="Times New Roman" w:cs="Times New Roman"/>
        <w:sz w:val="14"/>
        <w:szCs w:val="14"/>
      </w:rPr>
      <w:t>4</w:t>
    </w:r>
    <w:r w:rsidRPr="00101989">
      <w:rPr>
        <w:rFonts w:ascii="Times New Roman" w:hAnsi="Times New Roman" w:cs="Times New Roman"/>
        <w:sz w:val="14"/>
        <w:szCs w:val="14"/>
      </w:rPr>
      <w:t xml:space="preserve"> </w:t>
    </w:r>
  </w:p>
  <w:p w14:paraId="4BA88074" w14:textId="48405FC2" w:rsidR="004529DC" w:rsidRDefault="00075274" w:rsidP="00075274">
    <w:pPr>
      <w:pStyle w:val="Header"/>
      <w:tabs>
        <w:tab w:val="clear" w:pos="4680"/>
        <w:tab w:val="clear" w:pos="9360"/>
        <w:tab w:val="left" w:pos="241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B0CE6"/>
    <w:multiLevelType w:val="hybridMultilevel"/>
    <w:tmpl w:val="1C8A1F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6412B"/>
    <w:multiLevelType w:val="hybridMultilevel"/>
    <w:tmpl w:val="A2866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687FE1"/>
    <w:multiLevelType w:val="hybridMultilevel"/>
    <w:tmpl w:val="63FAD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CE6B87"/>
    <w:multiLevelType w:val="hybridMultilevel"/>
    <w:tmpl w:val="AB02F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62C74"/>
    <w:multiLevelType w:val="hybridMultilevel"/>
    <w:tmpl w:val="32B0E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566FC"/>
    <w:multiLevelType w:val="multilevel"/>
    <w:tmpl w:val="2DE877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BC163C4"/>
    <w:multiLevelType w:val="hybridMultilevel"/>
    <w:tmpl w:val="68B67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B702F3"/>
    <w:multiLevelType w:val="hybridMultilevel"/>
    <w:tmpl w:val="9AFE9CFA"/>
    <w:lvl w:ilvl="0" w:tplc="04090005">
      <w:start w:val="1"/>
      <w:numFmt w:val="bullet"/>
      <w:lvlText w:val=""/>
      <w:lvlJc w:val="left"/>
      <w:pPr>
        <w:ind w:left="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8" w15:restartNumberingAfterBreak="0">
    <w:nsid w:val="61682FE3"/>
    <w:multiLevelType w:val="hybridMultilevel"/>
    <w:tmpl w:val="9000E16A"/>
    <w:lvl w:ilvl="0" w:tplc="04090005">
      <w:start w:val="1"/>
      <w:numFmt w:val="bullet"/>
      <w:lvlText w:val=""/>
      <w:lvlJc w:val="left"/>
      <w:pPr>
        <w:ind w:left="13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70" w:hanging="360"/>
      </w:pPr>
      <w:rPr>
        <w:rFonts w:ascii="Wingdings" w:hAnsi="Wingdings" w:hint="default"/>
      </w:rPr>
    </w:lvl>
  </w:abstractNum>
  <w:abstractNum w:abstractNumId="9" w15:restartNumberingAfterBreak="0">
    <w:nsid w:val="68181CC3"/>
    <w:multiLevelType w:val="hybridMultilevel"/>
    <w:tmpl w:val="26A01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B0A23FE"/>
    <w:multiLevelType w:val="hybridMultilevel"/>
    <w:tmpl w:val="09B0DF3C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74A41BA2"/>
    <w:multiLevelType w:val="hybridMultilevel"/>
    <w:tmpl w:val="CB9219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C31252"/>
    <w:multiLevelType w:val="hybridMultilevel"/>
    <w:tmpl w:val="205266FA"/>
    <w:lvl w:ilvl="0" w:tplc="58E254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56385">
    <w:abstractNumId w:val="2"/>
  </w:num>
  <w:num w:numId="2" w16cid:durableId="214775255">
    <w:abstractNumId w:val="11"/>
  </w:num>
  <w:num w:numId="3" w16cid:durableId="310604201">
    <w:abstractNumId w:val="5"/>
  </w:num>
  <w:num w:numId="4" w16cid:durableId="513301606">
    <w:abstractNumId w:val="8"/>
  </w:num>
  <w:num w:numId="5" w16cid:durableId="1645037360">
    <w:abstractNumId w:val="7"/>
  </w:num>
  <w:num w:numId="6" w16cid:durableId="1475373664">
    <w:abstractNumId w:val="4"/>
  </w:num>
  <w:num w:numId="7" w16cid:durableId="379593614">
    <w:abstractNumId w:val="3"/>
  </w:num>
  <w:num w:numId="8" w16cid:durableId="897328693">
    <w:abstractNumId w:val="9"/>
  </w:num>
  <w:num w:numId="9" w16cid:durableId="644820002">
    <w:abstractNumId w:val="10"/>
  </w:num>
  <w:num w:numId="10" w16cid:durableId="1030029616">
    <w:abstractNumId w:val="0"/>
  </w:num>
  <w:num w:numId="11" w16cid:durableId="155851150">
    <w:abstractNumId w:val="1"/>
  </w:num>
  <w:num w:numId="12" w16cid:durableId="1828787279">
    <w:abstractNumId w:val="6"/>
  </w:num>
  <w:num w:numId="13" w16cid:durableId="13258645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autoHyphenation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xNDY2MDQ1szQwtrBU0lEKTi0uzszPAykwqQUABHsv1iwAAAA="/>
  </w:docVars>
  <w:rsids>
    <w:rsidRoot w:val="00F50DDC"/>
    <w:rsid w:val="00014492"/>
    <w:rsid w:val="00024E26"/>
    <w:rsid w:val="00032079"/>
    <w:rsid w:val="00035D02"/>
    <w:rsid w:val="000431B4"/>
    <w:rsid w:val="0005261F"/>
    <w:rsid w:val="0005269C"/>
    <w:rsid w:val="00055C82"/>
    <w:rsid w:val="0006087B"/>
    <w:rsid w:val="000632C4"/>
    <w:rsid w:val="00075274"/>
    <w:rsid w:val="000B0280"/>
    <w:rsid w:val="000E1E00"/>
    <w:rsid w:val="000E252B"/>
    <w:rsid w:val="000E7FCC"/>
    <w:rsid w:val="000F594A"/>
    <w:rsid w:val="00103BD8"/>
    <w:rsid w:val="00146E8B"/>
    <w:rsid w:val="00160C1B"/>
    <w:rsid w:val="00160FED"/>
    <w:rsid w:val="0016292C"/>
    <w:rsid w:val="00164742"/>
    <w:rsid w:val="00175144"/>
    <w:rsid w:val="00184E83"/>
    <w:rsid w:val="00186645"/>
    <w:rsid w:val="00197B12"/>
    <w:rsid w:val="001A04BD"/>
    <w:rsid w:val="001B21D2"/>
    <w:rsid w:val="001B40B0"/>
    <w:rsid w:val="001C1BCD"/>
    <w:rsid w:val="001C4823"/>
    <w:rsid w:val="001E43ED"/>
    <w:rsid w:val="001F52A0"/>
    <w:rsid w:val="00213159"/>
    <w:rsid w:val="00227713"/>
    <w:rsid w:val="0023448C"/>
    <w:rsid w:val="002404DB"/>
    <w:rsid w:val="0024261D"/>
    <w:rsid w:val="002A6F13"/>
    <w:rsid w:val="002D3A08"/>
    <w:rsid w:val="002E6AC8"/>
    <w:rsid w:val="002E6C36"/>
    <w:rsid w:val="00300996"/>
    <w:rsid w:val="00343F15"/>
    <w:rsid w:val="003610C2"/>
    <w:rsid w:val="003634ED"/>
    <w:rsid w:val="00367142"/>
    <w:rsid w:val="00380B41"/>
    <w:rsid w:val="00386F6F"/>
    <w:rsid w:val="0039166D"/>
    <w:rsid w:val="003B0079"/>
    <w:rsid w:val="003D5797"/>
    <w:rsid w:val="003E2C6D"/>
    <w:rsid w:val="003E34DA"/>
    <w:rsid w:val="003E3C43"/>
    <w:rsid w:val="003E76E0"/>
    <w:rsid w:val="003E7BFC"/>
    <w:rsid w:val="003F5BE1"/>
    <w:rsid w:val="00403BC3"/>
    <w:rsid w:val="00406819"/>
    <w:rsid w:val="00410A39"/>
    <w:rsid w:val="00412047"/>
    <w:rsid w:val="004215E0"/>
    <w:rsid w:val="0042351A"/>
    <w:rsid w:val="004267FB"/>
    <w:rsid w:val="00430A20"/>
    <w:rsid w:val="004529DC"/>
    <w:rsid w:val="00465058"/>
    <w:rsid w:val="00480BD9"/>
    <w:rsid w:val="00486750"/>
    <w:rsid w:val="00490C1D"/>
    <w:rsid w:val="004A1A5A"/>
    <w:rsid w:val="004B57FD"/>
    <w:rsid w:val="004C14AB"/>
    <w:rsid w:val="004C26FF"/>
    <w:rsid w:val="004C2D48"/>
    <w:rsid w:val="004E1DB9"/>
    <w:rsid w:val="004E3F24"/>
    <w:rsid w:val="004F7EA9"/>
    <w:rsid w:val="0050754D"/>
    <w:rsid w:val="005107FA"/>
    <w:rsid w:val="0051534F"/>
    <w:rsid w:val="005173A8"/>
    <w:rsid w:val="00527F44"/>
    <w:rsid w:val="0053173D"/>
    <w:rsid w:val="00544CD0"/>
    <w:rsid w:val="0054644E"/>
    <w:rsid w:val="00555827"/>
    <w:rsid w:val="005703B8"/>
    <w:rsid w:val="00577934"/>
    <w:rsid w:val="005832FC"/>
    <w:rsid w:val="00596237"/>
    <w:rsid w:val="005A14FC"/>
    <w:rsid w:val="005A52A2"/>
    <w:rsid w:val="005C150C"/>
    <w:rsid w:val="005D1075"/>
    <w:rsid w:val="005D663A"/>
    <w:rsid w:val="006065FA"/>
    <w:rsid w:val="006106A6"/>
    <w:rsid w:val="0061790D"/>
    <w:rsid w:val="00621035"/>
    <w:rsid w:val="00627E64"/>
    <w:rsid w:val="006301AD"/>
    <w:rsid w:val="00631A38"/>
    <w:rsid w:val="00633BC6"/>
    <w:rsid w:val="0063595B"/>
    <w:rsid w:val="00636162"/>
    <w:rsid w:val="00643279"/>
    <w:rsid w:val="006504BA"/>
    <w:rsid w:val="00670674"/>
    <w:rsid w:val="0067206E"/>
    <w:rsid w:val="00681E4C"/>
    <w:rsid w:val="00691920"/>
    <w:rsid w:val="00695F24"/>
    <w:rsid w:val="00696E5C"/>
    <w:rsid w:val="0069731E"/>
    <w:rsid w:val="006A2DA8"/>
    <w:rsid w:val="006A34F7"/>
    <w:rsid w:val="006A4980"/>
    <w:rsid w:val="006A692F"/>
    <w:rsid w:val="006B4657"/>
    <w:rsid w:val="006B6777"/>
    <w:rsid w:val="006C027F"/>
    <w:rsid w:val="006C6F2D"/>
    <w:rsid w:val="006D7CC8"/>
    <w:rsid w:val="006E71C2"/>
    <w:rsid w:val="006F4B85"/>
    <w:rsid w:val="00714438"/>
    <w:rsid w:val="0071512D"/>
    <w:rsid w:val="007264D7"/>
    <w:rsid w:val="00736F1A"/>
    <w:rsid w:val="00742046"/>
    <w:rsid w:val="00744085"/>
    <w:rsid w:val="00751C9F"/>
    <w:rsid w:val="00782DE3"/>
    <w:rsid w:val="00785BCC"/>
    <w:rsid w:val="007A5DD3"/>
    <w:rsid w:val="007A7774"/>
    <w:rsid w:val="007B1185"/>
    <w:rsid w:val="007C773C"/>
    <w:rsid w:val="007F5EFB"/>
    <w:rsid w:val="00812352"/>
    <w:rsid w:val="00812E58"/>
    <w:rsid w:val="008144CA"/>
    <w:rsid w:val="00847E58"/>
    <w:rsid w:val="0086509E"/>
    <w:rsid w:val="00866C14"/>
    <w:rsid w:val="008877BA"/>
    <w:rsid w:val="0089674F"/>
    <w:rsid w:val="008E36CE"/>
    <w:rsid w:val="008E495E"/>
    <w:rsid w:val="008E7461"/>
    <w:rsid w:val="008F4FE2"/>
    <w:rsid w:val="0090027B"/>
    <w:rsid w:val="00924E2D"/>
    <w:rsid w:val="00950524"/>
    <w:rsid w:val="0095521F"/>
    <w:rsid w:val="00957CFD"/>
    <w:rsid w:val="00960B07"/>
    <w:rsid w:val="00961A4B"/>
    <w:rsid w:val="00964CD4"/>
    <w:rsid w:val="009D5CB3"/>
    <w:rsid w:val="009E24F7"/>
    <w:rsid w:val="009E2704"/>
    <w:rsid w:val="009E4894"/>
    <w:rsid w:val="009E6837"/>
    <w:rsid w:val="009F25D1"/>
    <w:rsid w:val="009F579B"/>
    <w:rsid w:val="009F6913"/>
    <w:rsid w:val="00A10D04"/>
    <w:rsid w:val="00A11DFD"/>
    <w:rsid w:val="00A2049F"/>
    <w:rsid w:val="00A24598"/>
    <w:rsid w:val="00A247B0"/>
    <w:rsid w:val="00A27ED5"/>
    <w:rsid w:val="00A417F1"/>
    <w:rsid w:val="00A61CD4"/>
    <w:rsid w:val="00A66BF4"/>
    <w:rsid w:val="00A71105"/>
    <w:rsid w:val="00A72A82"/>
    <w:rsid w:val="00A94B8A"/>
    <w:rsid w:val="00AA0F22"/>
    <w:rsid w:val="00AB7F9F"/>
    <w:rsid w:val="00AC0501"/>
    <w:rsid w:val="00AE672C"/>
    <w:rsid w:val="00AE7BD0"/>
    <w:rsid w:val="00B11A34"/>
    <w:rsid w:val="00B12D0C"/>
    <w:rsid w:val="00B25EAD"/>
    <w:rsid w:val="00B305BF"/>
    <w:rsid w:val="00B310D6"/>
    <w:rsid w:val="00B34615"/>
    <w:rsid w:val="00B43BF9"/>
    <w:rsid w:val="00B5220C"/>
    <w:rsid w:val="00B70B4F"/>
    <w:rsid w:val="00B757FD"/>
    <w:rsid w:val="00B824FD"/>
    <w:rsid w:val="00B83999"/>
    <w:rsid w:val="00B84C17"/>
    <w:rsid w:val="00B85020"/>
    <w:rsid w:val="00B86A9E"/>
    <w:rsid w:val="00B93A48"/>
    <w:rsid w:val="00B95950"/>
    <w:rsid w:val="00BA302E"/>
    <w:rsid w:val="00BB4953"/>
    <w:rsid w:val="00BC1999"/>
    <w:rsid w:val="00BC3E26"/>
    <w:rsid w:val="00BD5723"/>
    <w:rsid w:val="00C0645F"/>
    <w:rsid w:val="00C104E7"/>
    <w:rsid w:val="00C1287B"/>
    <w:rsid w:val="00C16CFE"/>
    <w:rsid w:val="00C428A7"/>
    <w:rsid w:val="00C47113"/>
    <w:rsid w:val="00C5710B"/>
    <w:rsid w:val="00C82078"/>
    <w:rsid w:val="00C82B68"/>
    <w:rsid w:val="00C90B8C"/>
    <w:rsid w:val="00C95C34"/>
    <w:rsid w:val="00CB09D4"/>
    <w:rsid w:val="00CB1891"/>
    <w:rsid w:val="00CB478E"/>
    <w:rsid w:val="00CC3880"/>
    <w:rsid w:val="00CC3C80"/>
    <w:rsid w:val="00CC6D01"/>
    <w:rsid w:val="00CD0C88"/>
    <w:rsid w:val="00CD3218"/>
    <w:rsid w:val="00CD370C"/>
    <w:rsid w:val="00CD4CB9"/>
    <w:rsid w:val="00CE140A"/>
    <w:rsid w:val="00D03278"/>
    <w:rsid w:val="00D0620E"/>
    <w:rsid w:val="00D11DF9"/>
    <w:rsid w:val="00D12AF1"/>
    <w:rsid w:val="00D131E6"/>
    <w:rsid w:val="00D13C10"/>
    <w:rsid w:val="00D14A7D"/>
    <w:rsid w:val="00D1759D"/>
    <w:rsid w:val="00D211FE"/>
    <w:rsid w:val="00D22253"/>
    <w:rsid w:val="00D3497B"/>
    <w:rsid w:val="00D36393"/>
    <w:rsid w:val="00D4424F"/>
    <w:rsid w:val="00D64683"/>
    <w:rsid w:val="00D774A0"/>
    <w:rsid w:val="00D9149E"/>
    <w:rsid w:val="00D922E5"/>
    <w:rsid w:val="00D92B01"/>
    <w:rsid w:val="00D92C12"/>
    <w:rsid w:val="00D9740F"/>
    <w:rsid w:val="00DA5A07"/>
    <w:rsid w:val="00DA5D81"/>
    <w:rsid w:val="00DB36B9"/>
    <w:rsid w:val="00DC7377"/>
    <w:rsid w:val="00DC7425"/>
    <w:rsid w:val="00DD0B51"/>
    <w:rsid w:val="00DE2151"/>
    <w:rsid w:val="00DF2FC4"/>
    <w:rsid w:val="00DF3AAC"/>
    <w:rsid w:val="00DF5567"/>
    <w:rsid w:val="00E04827"/>
    <w:rsid w:val="00E06E91"/>
    <w:rsid w:val="00E3055F"/>
    <w:rsid w:val="00E355F4"/>
    <w:rsid w:val="00E37E3A"/>
    <w:rsid w:val="00E37FFC"/>
    <w:rsid w:val="00E43B55"/>
    <w:rsid w:val="00E449CB"/>
    <w:rsid w:val="00E50E46"/>
    <w:rsid w:val="00E51C59"/>
    <w:rsid w:val="00E52DD4"/>
    <w:rsid w:val="00E73014"/>
    <w:rsid w:val="00E963EB"/>
    <w:rsid w:val="00EA0DDD"/>
    <w:rsid w:val="00EB21C9"/>
    <w:rsid w:val="00EC657B"/>
    <w:rsid w:val="00EC7379"/>
    <w:rsid w:val="00EE5B6E"/>
    <w:rsid w:val="00EF0593"/>
    <w:rsid w:val="00EF3A93"/>
    <w:rsid w:val="00EF61F3"/>
    <w:rsid w:val="00F073BA"/>
    <w:rsid w:val="00F13CEF"/>
    <w:rsid w:val="00F317E7"/>
    <w:rsid w:val="00F37799"/>
    <w:rsid w:val="00F41EFF"/>
    <w:rsid w:val="00F43244"/>
    <w:rsid w:val="00F50DDC"/>
    <w:rsid w:val="00F603D1"/>
    <w:rsid w:val="00F73941"/>
    <w:rsid w:val="00F75746"/>
    <w:rsid w:val="00F777D9"/>
    <w:rsid w:val="00F91B04"/>
    <w:rsid w:val="00F94669"/>
    <w:rsid w:val="00FA2087"/>
    <w:rsid w:val="00FA52D4"/>
    <w:rsid w:val="00FB0781"/>
    <w:rsid w:val="00FB7E51"/>
    <w:rsid w:val="00FC3FAE"/>
    <w:rsid w:val="00FD3BAF"/>
    <w:rsid w:val="00FE62D1"/>
    <w:rsid w:val="00FF7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B67A2E"/>
  <w15:chartTrackingRefBased/>
  <w15:docId w15:val="{5D99166D-B027-48D7-9E29-38175229C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74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B21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CD0C88"/>
    <w:pPr>
      <w:spacing w:after="0" w:line="240" w:lineRule="auto"/>
      <w:contextualSpacing/>
      <w:mirrorIndents/>
      <w:jc w:val="both"/>
      <w:outlineLvl w:val="2"/>
    </w:pPr>
    <w:rPr>
      <w:rFonts w:asciiTheme="majorBidi" w:eastAsia="Times New Roman" w:hAnsiTheme="majorBidi" w:cstheme="majorBidi"/>
      <w:i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6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6CFE"/>
  </w:style>
  <w:style w:type="paragraph" w:styleId="Footer">
    <w:name w:val="footer"/>
    <w:basedOn w:val="Normal"/>
    <w:link w:val="FooterChar"/>
    <w:uiPriority w:val="99"/>
    <w:unhideWhenUsed/>
    <w:rsid w:val="00C16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6CFE"/>
  </w:style>
  <w:style w:type="paragraph" w:styleId="FootnoteText">
    <w:name w:val="footnote text"/>
    <w:basedOn w:val="Normal"/>
    <w:link w:val="FootnoteTextChar"/>
    <w:uiPriority w:val="99"/>
    <w:semiHidden/>
    <w:unhideWhenUsed/>
    <w:rsid w:val="000632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32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632C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C14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AB"/>
    <w:rPr>
      <w:color w:val="605E5C"/>
      <w:shd w:val="clear" w:color="auto" w:fill="E1DFDD"/>
    </w:rPr>
  </w:style>
  <w:style w:type="paragraph" w:customStyle="1" w:styleId="MDPI13authornames">
    <w:name w:val="MDPI_1.3_authornames"/>
    <w:next w:val="Normal"/>
    <w:qFormat/>
    <w:rsid w:val="003E3C43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character" w:styleId="LineNumber">
    <w:name w:val="line number"/>
    <w:basedOn w:val="DefaultParagraphFont"/>
    <w:uiPriority w:val="99"/>
    <w:semiHidden/>
    <w:unhideWhenUsed/>
    <w:rsid w:val="00A417F1"/>
  </w:style>
  <w:style w:type="paragraph" w:styleId="BodyText">
    <w:name w:val="Body Text"/>
    <w:basedOn w:val="Normal"/>
    <w:link w:val="BodyTextChar"/>
    <w:uiPriority w:val="99"/>
    <w:unhideWhenUsed/>
    <w:rsid w:val="001B21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B21D2"/>
  </w:style>
  <w:style w:type="character" w:customStyle="1" w:styleId="Heading2Char">
    <w:name w:val="Heading 2 Char"/>
    <w:basedOn w:val="DefaultParagraphFont"/>
    <w:link w:val="Heading2"/>
    <w:uiPriority w:val="9"/>
    <w:semiHidden/>
    <w:rsid w:val="001B21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B21D2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643279"/>
    <w:pPr>
      <w:spacing w:after="200" w:line="240" w:lineRule="auto"/>
    </w:pPr>
    <w:rPr>
      <w:rFonts w:ascii="Times" w:eastAsia="Times New Roman" w:hAnsi="Times" w:cs="Times New Roman"/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9D5CB3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CD0C88"/>
    <w:rPr>
      <w:rFonts w:asciiTheme="majorBidi" w:eastAsia="Times New Roman" w:hAnsiTheme="majorBidi" w:cstheme="majorBidi"/>
      <w:i/>
      <w:sz w:val="20"/>
      <w:szCs w:val="20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750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C74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7527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7527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75274"/>
    <w:rPr>
      <w:vertAlign w:val="superscript"/>
    </w:rPr>
  </w:style>
  <w:style w:type="paragraph" w:styleId="Bibliography">
    <w:name w:val="Bibliography"/>
    <w:basedOn w:val="Normal"/>
    <w:next w:val="Normal"/>
    <w:uiPriority w:val="37"/>
    <w:semiHidden/>
    <w:unhideWhenUsed/>
    <w:rsid w:val="00386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8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qu.edu.sa/en/mj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r.waleedmonem@qu.edu.s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dr.waleedmonem@qu.edu.s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qu.edu.sa/en/mj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2551A-0089-418B-8331-3CCC3A69F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1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MS_AuthorTemplate</dc:title>
  <dc:subject>Author Template</dc:subject>
  <dc:creator>Asad Biabani</dc:creator>
  <cp:keywords/>
  <dc:description/>
  <cp:lastModifiedBy>Asad Biabani</cp:lastModifiedBy>
  <cp:revision>8</cp:revision>
  <cp:lastPrinted>2022-11-26T02:11:00Z</cp:lastPrinted>
  <dcterms:created xsi:type="dcterms:W3CDTF">2022-06-08T08:26:00Z</dcterms:created>
  <dcterms:modified xsi:type="dcterms:W3CDTF">2023-12-20T12:39:00Z</dcterms:modified>
  <cp:category>JMS</cp:category>
</cp:coreProperties>
</file>